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61538" w14:textId="77777777" w:rsidR="000D62FC" w:rsidRDefault="000D62FC" w:rsidP="007D355B">
      <w:pPr>
        <w:pStyle w:val="Title"/>
        <w:jc w:val="both"/>
        <w:rPr>
          <w:rFonts w:cs="Arial"/>
          <w:color w:val="000000" w:themeColor="text1"/>
          <w:sz w:val="24"/>
          <w:szCs w:val="24"/>
        </w:rPr>
      </w:pPr>
      <w:r w:rsidRPr="009D3F96">
        <w:rPr>
          <w:rFonts w:cs="Arial"/>
          <w:noProof/>
          <w:color w:val="000000" w:themeColor="text1"/>
          <w:sz w:val="24"/>
          <w:szCs w:val="24"/>
          <w:lang w:val="en-US"/>
        </w:rPr>
        <w:drawing>
          <wp:inline distT="0" distB="0" distL="0" distR="0" wp14:anchorId="4A8C8C74" wp14:editId="0CF52000">
            <wp:extent cx="974090" cy="974090"/>
            <wp:effectExtent l="0" t="0" r="0" b="0"/>
            <wp:docPr id="4" name="Picture 4" descr="Image result for zayed university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Image result for zayed university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5809" cy="1015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8EF11" w14:textId="77777777" w:rsidR="00D74840" w:rsidRPr="00552A3D" w:rsidRDefault="00D74840" w:rsidP="007D355B">
      <w:pPr>
        <w:jc w:val="both"/>
        <w:rPr>
          <w:b/>
          <w:sz w:val="24"/>
          <w:szCs w:val="24"/>
        </w:rPr>
      </w:pPr>
      <w:r w:rsidRPr="00552A3D">
        <w:rPr>
          <w:b/>
          <w:sz w:val="24"/>
          <w:szCs w:val="24"/>
        </w:rPr>
        <w:t xml:space="preserve">College of Technological Innovation </w:t>
      </w:r>
    </w:p>
    <w:p w14:paraId="0F884468" w14:textId="77777777" w:rsidR="00167625" w:rsidRPr="00552A3D" w:rsidRDefault="00552A3D" w:rsidP="007D355B">
      <w:pPr>
        <w:pStyle w:val="Title"/>
        <w:jc w:val="both"/>
        <w:rPr>
          <w:rFonts w:cs="Arial"/>
          <w:b/>
          <w:color w:val="000000" w:themeColor="text1"/>
          <w:sz w:val="24"/>
          <w:szCs w:val="24"/>
        </w:rPr>
      </w:pPr>
      <w:r w:rsidRPr="00552A3D">
        <w:rPr>
          <w:rFonts w:cs="Arial"/>
          <w:b/>
          <w:color w:val="000000" w:themeColor="text1"/>
          <w:sz w:val="24"/>
          <w:szCs w:val="24"/>
        </w:rPr>
        <w:t>Final Exam</w:t>
      </w:r>
      <w:r>
        <w:rPr>
          <w:rFonts w:cs="Arial"/>
          <w:b/>
          <w:color w:val="000000" w:themeColor="text1"/>
          <w:sz w:val="24"/>
          <w:szCs w:val="24"/>
        </w:rPr>
        <w:t xml:space="preserve"> </w:t>
      </w:r>
      <w:r w:rsidR="007A715C" w:rsidRPr="00552A3D">
        <w:rPr>
          <w:rFonts w:cs="Arial"/>
          <w:b/>
          <w:color w:val="000000" w:themeColor="text1"/>
          <w:sz w:val="24"/>
          <w:szCs w:val="24"/>
        </w:rPr>
        <w:t xml:space="preserve">SWE 245 </w:t>
      </w:r>
      <w:r w:rsidR="00C14241" w:rsidRPr="00552A3D">
        <w:rPr>
          <w:rFonts w:cs="Arial"/>
          <w:b/>
          <w:color w:val="000000" w:themeColor="text1"/>
          <w:sz w:val="24"/>
          <w:szCs w:val="24"/>
        </w:rPr>
        <w:t>–</w:t>
      </w:r>
      <w:r w:rsidR="007A715C" w:rsidRPr="00552A3D">
        <w:rPr>
          <w:rFonts w:cs="Arial"/>
          <w:b/>
          <w:color w:val="000000" w:themeColor="text1"/>
          <w:sz w:val="24"/>
          <w:szCs w:val="24"/>
        </w:rPr>
        <w:t xml:space="preserve"> </w:t>
      </w:r>
      <w:r w:rsidR="00C14241" w:rsidRPr="00552A3D">
        <w:rPr>
          <w:rFonts w:cs="Arial"/>
          <w:b/>
          <w:color w:val="000000" w:themeColor="text1"/>
          <w:sz w:val="24"/>
          <w:szCs w:val="24"/>
        </w:rPr>
        <w:t>Springer 2020</w:t>
      </w:r>
      <w:r w:rsidR="001806C5" w:rsidRPr="00552A3D">
        <w:rPr>
          <w:rFonts w:cs="Arial"/>
          <w:b/>
          <w:color w:val="000000" w:themeColor="text1"/>
          <w:sz w:val="24"/>
          <w:szCs w:val="24"/>
        </w:rPr>
        <w:t xml:space="preserve"> </w:t>
      </w:r>
    </w:p>
    <w:p w14:paraId="79B50C77" w14:textId="77777777" w:rsidR="004A601D" w:rsidRPr="00552A3D" w:rsidRDefault="004A601D" w:rsidP="007D355B">
      <w:pPr>
        <w:spacing w:after="0" w:line="240" w:lineRule="auto"/>
        <w:jc w:val="both"/>
        <w:rPr>
          <w:rFonts w:asciiTheme="majorHAnsi" w:hAnsiTheme="majorHAnsi" w:cs="Arial"/>
          <w:b/>
          <w:sz w:val="24"/>
          <w:szCs w:val="24"/>
        </w:rPr>
      </w:pPr>
      <w:r w:rsidRPr="00552A3D">
        <w:rPr>
          <w:rFonts w:asciiTheme="majorHAnsi" w:hAnsiTheme="majorHAnsi" w:cs="Arial"/>
          <w:b/>
          <w:sz w:val="24"/>
          <w:szCs w:val="24"/>
        </w:rPr>
        <w:t>Prof. Ahmed Seffah</w:t>
      </w:r>
    </w:p>
    <w:p w14:paraId="31AC2465" w14:textId="77777777" w:rsidR="004A601D" w:rsidRPr="00552A3D" w:rsidRDefault="004A601D" w:rsidP="007D355B">
      <w:pPr>
        <w:pStyle w:val="Title"/>
        <w:jc w:val="both"/>
        <w:rPr>
          <w:rFonts w:cs="Arial"/>
          <w:b/>
          <w:color w:val="000000" w:themeColor="text1"/>
          <w:sz w:val="24"/>
          <w:szCs w:val="24"/>
        </w:rPr>
      </w:pPr>
    </w:p>
    <w:p w14:paraId="33FD1793" w14:textId="5F5CB76C" w:rsidR="004A601D" w:rsidRPr="00552A3D" w:rsidRDefault="00320378" w:rsidP="007D355B">
      <w:pPr>
        <w:pStyle w:val="Title"/>
        <w:jc w:val="both"/>
        <w:rPr>
          <w:rFonts w:cs="Arial"/>
          <w:b/>
          <w:color w:val="000000" w:themeColor="text1"/>
          <w:sz w:val="24"/>
          <w:szCs w:val="24"/>
        </w:rPr>
      </w:pPr>
      <w:r w:rsidRPr="00552A3D">
        <w:rPr>
          <w:rFonts w:cs="Arial"/>
          <w:b/>
          <w:color w:val="000000" w:themeColor="text1"/>
          <w:sz w:val="24"/>
          <w:szCs w:val="24"/>
        </w:rPr>
        <w:t>Name:</w:t>
      </w:r>
      <w:r w:rsidRPr="00552A3D">
        <w:rPr>
          <w:rFonts w:cs="Arial"/>
          <w:b/>
          <w:color w:val="000000" w:themeColor="text1"/>
          <w:sz w:val="24"/>
          <w:szCs w:val="24"/>
        </w:rPr>
        <w:tab/>
      </w:r>
      <w:r w:rsidR="00603C0F" w:rsidRPr="00603C0F">
        <w:rPr>
          <w:rFonts w:cs="Arial"/>
          <w:b/>
          <w:color w:val="000000" w:themeColor="text1"/>
          <w:sz w:val="24"/>
          <w:szCs w:val="24"/>
        </w:rPr>
        <w:t>Siem Zeresenay</w:t>
      </w:r>
      <w:r w:rsidRPr="00552A3D">
        <w:rPr>
          <w:rFonts w:cs="Arial"/>
          <w:b/>
          <w:color w:val="000000" w:themeColor="text1"/>
          <w:sz w:val="24"/>
          <w:szCs w:val="24"/>
        </w:rPr>
        <w:tab/>
      </w:r>
      <w:r w:rsidRPr="00552A3D">
        <w:rPr>
          <w:rFonts w:cs="Arial"/>
          <w:b/>
          <w:color w:val="000000" w:themeColor="text1"/>
          <w:sz w:val="24"/>
          <w:szCs w:val="24"/>
        </w:rPr>
        <w:tab/>
      </w:r>
      <w:r w:rsidRPr="00552A3D">
        <w:rPr>
          <w:rFonts w:cs="Arial"/>
          <w:b/>
          <w:color w:val="000000" w:themeColor="text1"/>
          <w:sz w:val="24"/>
          <w:szCs w:val="24"/>
        </w:rPr>
        <w:tab/>
      </w:r>
      <w:r w:rsidR="00F76257" w:rsidRPr="00552A3D">
        <w:rPr>
          <w:rFonts w:cs="Arial"/>
          <w:b/>
          <w:color w:val="000000" w:themeColor="text1"/>
          <w:sz w:val="24"/>
          <w:szCs w:val="24"/>
        </w:rPr>
        <w:t xml:space="preserve">  </w:t>
      </w:r>
    </w:p>
    <w:p w14:paraId="0F7E36ED" w14:textId="5581EF70" w:rsidR="004A601D" w:rsidRPr="00552A3D" w:rsidRDefault="00320378" w:rsidP="007D355B">
      <w:pPr>
        <w:pStyle w:val="Title"/>
        <w:jc w:val="both"/>
        <w:rPr>
          <w:rFonts w:cs="Arial"/>
          <w:b/>
          <w:color w:val="000000" w:themeColor="text1"/>
          <w:sz w:val="24"/>
          <w:szCs w:val="24"/>
        </w:rPr>
      </w:pPr>
      <w:r w:rsidRPr="00552A3D">
        <w:rPr>
          <w:rFonts w:cs="Arial"/>
          <w:b/>
          <w:color w:val="000000" w:themeColor="text1"/>
          <w:sz w:val="24"/>
          <w:szCs w:val="24"/>
        </w:rPr>
        <w:t>ID:</w:t>
      </w:r>
      <w:r w:rsidR="00603C0F">
        <w:rPr>
          <w:rFonts w:cs="Arial"/>
          <w:b/>
          <w:color w:val="000000" w:themeColor="text1"/>
          <w:sz w:val="24"/>
          <w:szCs w:val="24"/>
        </w:rPr>
        <w:t xml:space="preserve"> M80008217</w:t>
      </w:r>
      <w:r w:rsidRPr="00552A3D">
        <w:rPr>
          <w:rFonts w:cs="Arial"/>
          <w:b/>
          <w:color w:val="000000" w:themeColor="text1"/>
          <w:sz w:val="24"/>
          <w:szCs w:val="24"/>
        </w:rPr>
        <w:tab/>
      </w:r>
      <w:r w:rsidRPr="00552A3D">
        <w:rPr>
          <w:rFonts w:cs="Arial"/>
          <w:b/>
          <w:color w:val="000000" w:themeColor="text1"/>
          <w:sz w:val="24"/>
          <w:szCs w:val="24"/>
        </w:rPr>
        <w:tab/>
      </w:r>
      <w:r w:rsidRPr="00552A3D">
        <w:rPr>
          <w:rFonts w:cs="Arial"/>
          <w:b/>
          <w:color w:val="000000" w:themeColor="text1"/>
          <w:sz w:val="24"/>
          <w:szCs w:val="24"/>
        </w:rPr>
        <w:tab/>
      </w:r>
      <w:r w:rsidR="004A601D" w:rsidRPr="00552A3D">
        <w:rPr>
          <w:rFonts w:cs="Arial"/>
          <w:b/>
          <w:color w:val="000000" w:themeColor="text1"/>
          <w:sz w:val="24"/>
          <w:szCs w:val="24"/>
        </w:rPr>
        <w:t xml:space="preserve">     </w:t>
      </w:r>
    </w:p>
    <w:p w14:paraId="780DD160" w14:textId="77777777" w:rsidR="00320378" w:rsidRPr="00552A3D" w:rsidRDefault="00320378" w:rsidP="007D355B">
      <w:pPr>
        <w:spacing w:after="0" w:line="240" w:lineRule="auto"/>
        <w:jc w:val="both"/>
        <w:rPr>
          <w:rFonts w:asciiTheme="majorHAnsi" w:hAnsiTheme="majorHAnsi" w:cs="Arial"/>
          <w:b/>
          <w:color w:val="000000" w:themeColor="text1"/>
          <w:sz w:val="24"/>
          <w:szCs w:val="24"/>
        </w:rPr>
      </w:pPr>
    </w:p>
    <w:p w14:paraId="45264151" w14:textId="77777777" w:rsidR="004A601D" w:rsidRPr="00DE62F3" w:rsidRDefault="004A601D" w:rsidP="007D355B">
      <w:pPr>
        <w:spacing w:after="0" w:line="240" w:lineRule="auto"/>
        <w:jc w:val="both"/>
        <w:rPr>
          <w:rFonts w:asciiTheme="majorHAnsi" w:hAnsiTheme="majorHAnsi" w:cs="Arial"/>
          <w:b/>
          <w:color w:val="000000" w:themeColor="text1"/>
          <w:sz w:val="28"/>
          <w:szCs w:val="28"/>
        </w:rPr>
      </w:pPr>
      <w:r w:rsidRPr="00DE62F3">
        <w:rPr>
          <w:rFonts w:asciiTheme="majorHAnsi" w:hAnsiTheme="majorHAnsi" w:cs="Arial"/>
          <w:b/>
          <w:color w:val="000000" w:themeColor="text1"/>
          <w:sz w:val="28"/>
          <w:szCs w:val="28"/>
        </w:rPr>
        <w:t>Instructions</w:t>
      </w:r>
    </w:p>
    <w:p w14:paraId="67A49A90" w14:textId="77777777" w:rsidR="004A601D" w:rsidRPr="00552A3D" w:rsidRDefault="004A601D" w:rsidP="007D355B">
      <w:pPr>
        <w:pBdr>
          <w:bottom w:val="single" w:sz="6" w:space="1" w:color="auto"/>
        </w:pBd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552A3D">
        <w:rPr>
          <w:rFonts w:asciiTheme="majorHAnsi" w:hAnsiTheme="majorHAnsi" w:cs="Arial"/>
          <w:color w:val="000000" w:themeColor="text1"/>
          <w:sz w:val="24"/>
          <w:szCs w:val="24"/>
        </w:rPr>
        <w:t xml:space="preserve">Read carefully the following </w:t>
      </w:r>
      <w:r w:rsidR="00750AB8" w:rsidRPr="00552A3D">
        <w:rPr>
          <w:rFonts w:asciiTheme="majorHAnsi" w:hAnsiTheme="majorHAnsi" w:cs="Arial"/>
          <w:color w:val="000000" w:themeColor="text1"/>
          <w:sz w:val="24"/>
          <w:szCs w:val="24"/>
        </w:rPr>
        <w:t>rules</w:t>
      </w:r>
      <w:r w:rsidRPr="00552A3D">
        <w:rPr>
          <w:rFonts w:asciiTheme="majorHAnsi" w:hAnsiTheme="majorHAnsi" w:cs="Arial"/>
          <w:color w:val="000000" w:themeColor="text1"/>
          <w:sz w:val="24"/>
          <w:szCs w:val="24"/>
        </w:rPr>
        <w:t xml:space="preserve"> and policy before starting your exa</w:t>
      </w:r>
      <w:r w:rsidR="008E296F" w:rsidRPr="00552A3D">
        <w:rPr>
          <w:rFonts w:asciiTheme="majorHAnsi" w:hAnsiTheme="majorHAnsi" w:cs="Arial"/>
          <w:color w:val="000000" w:themeColor="text1"/>
          <w:sz w:val="24"/>
          <w:szCs w:val="24"/>
        </w:rPr>
        <w:t>m</w:t>
      </w:r>
      <w:r w:rsidR="00552A3D" w:rsidRPr="00552A3D">
        <w:rPr>
          <w:rFonts w:asciiTheme="majorHAnsi" w:hAnsiTheme="majorHAnsi" w:cs="Arial"/>
          <w:color w:val="000000" w:themeColor="text1"/>
          <w:sz w:val="24"/>
          <w:szCs w:val="24"/>
        </w:rPr>
        <w:t xml:space="preserve">. </w:t>
      </w:r>
      <w:r w:rsidRPr="00552A3D">
        <w:rPr>
          <w:rFonts w:asciiTheme="majorHAnsi" w:hAnsiTheme="majorHAnsi" w:cs="Arial"/>
          <w:color w:val="000000" w:themeColor="text1"/>
          <w:sz w:val="24"/>
          <w:szCs w:val="24"/>
        </w:rPr>
        <w:t xml:space="preserve"> </w:t>
      </w:r>
    </w:p>
    <w:p w14:paraId="30CA73DC" w14:textId="77777777" w:rsidR="00552A3D" w:rsidRPr="00DE62F3" w:rsidRDefault="00552A3D" w:rsidP="007D355B">
      <w:pPr>
        <w:spacing w:after="0" w:line="240" w:lineRule="auto"/>
        <w:jc w:val="both"/>
        <w:rPr>
          <w:rFonts w:asciiTheme="majorHAnsi" w:hAnsiTheme="majorHAnsi" w:cs="Arial"/>
          <w:color w:val="FF0000"/>
          <w:sz w:val="24"/>
          <w:szCs w:val="24"/>
        </w:rPr>
      </w:pPr>
    </w:p>
    <w:p w14:paraId="61CB87D3" w14:textId="77777777" w:rsidR="00750AB8" w:rsidRPr="00552A3D" w:rsidRDefault="00261D5C" w:rsidP="007D355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 w:cs="Arial"/>
          <w:b/>
          <w:color w:val="FF0000"/>
          <w:sz w:val="24"/>
          <w:szCs w:val="24"/>
        </w:rPr>
      </w:pPr>
      <w:r w:rsidRPr="00552A3D">
        <w:rPr>
          <w:rFonts w:asciiTheme="majorHAnsi" w:hAnsiTheme="majorHAnsi"/>
          <w:b/>
          <w:color w:val="FF0000"/>
          <w:sz w:val="24"/>
          <w:szCs w:val="24"/>
        </w:rPr>
        <w:t>You have 120</w:t>
      </w:r>
      <w:r w:rsidR="00750AB8" w:rsidRPr="00552A3D">
        <w:rPr>
          <w:rFonts w:asciiTheme="majorHAnsi" w:hAnsiTheme="majorHAnsi"/>
          <w:b/>
          <w:color w:val="FF0000"/>
          <w:sz w:val="24"/>
          <w:szCs w:val="24"/>
        </w:rPr>
        <w:t xml:space="preserve"> minutes</w:t>
      </w:r>
      <w:r w:rsidR="00552A3D" w:rsidRPr="00552A3D">
        <w:rPr>
          <w:rFonts w:asciiTheme="majorHAnsi" w:hAnsiTheme="majorHAnsi"/>
          <w:b/>
          <w:color w:val="FF0000"/>
          <w:sz w:val="24"/>
          <w:szCs w:val="24"/>
        </w:rPr>
        <w:t xml:space="preserve"> maximum</w:t>
      </w:r>
      <w:r w:rsidR="00750AB8" w:rsidRPr="00552A3D">
        <w:rPr>
          <w:rFonts w:asciiTheme="majorHAnsi" w:hAnsiTheme="majorHAnsi"/>
          <w:b/>
          <w:color w:val="FF0000"/>
          <w:sz w:val="24"/>
          <w:szCs w:val="24"/>
        </w:rPr>
        <w:t xml:space="preserve"> to co</w:t>
      </w:r>
      <w:r w:rsidR="001A3A58" w:rsidRPr="00552A3D">
        <w:rPr>
          <w:rFonts w:asciiTheme="majorHAnsi" w:hAnsiTheme="majorHAnsi"/>
          <w:b/>
          <w:color w:val="FF0000"/>
          <w:sz w:val="24"/>
          <w:szCs w:val="24"/>
        </w:rPr>
        <w:t>mplete this exam</w:t>
      </w:r>
      <w:r w:rsidRPr="00552A3D">
        <w:rPr>
          <w:rFonts w:asciiTheme="majorHAnsi" w:hAnsiTheme="majorHAnsi"/>
          <w:b/>
          <w:color w:val="FF0000"/>
          <w:sz w:val="24"/>
          <w:szCs w:val="24"/>
        </w:rPr>
        <w:t xml:space="preserve">. </w:t>
      </w:r>
    </w:p>
    <w:p w14:paraId="58269FBD" w14:textId="77777777" w:rsidR="00750AB8" w:rsidRPr="00552A3D" w:rsidRDefault="00167625" w:rsidP="007D355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 w:cs="Arial"/>
          <w:b/>
          <w:color w:val="FF0000"/>
          <w:sz w:val="24"/>
          <w:szCs w:val="24"/>
        </w:rPr>
      </w:pPr>
      <w:r w:rsidRPr="00552A3D">
        <w:rPr>
          <w:rFonts w:asciiTheme="majorHAnsi" w:hAnsiTheme="majorHAnsi"/>
          <w:b/>
          <w:color w:val="FF0000"/>
          <w:sz w:val="24"/>
          <w:szCs w:val="24"/>
        </w:rPr>
        <w:t>You will receive a penalty</w:t>
      </w:r>
      <w:r w:rsidR="004B7B31" w:rsidRPr="00552A3D">
        <w:rPr>
          <w:rFonts w:asciiTheme="majorHAnsi" w:hAnsiTheme="majorHAnsi"/>
          <w:b/>
          <w:color w:val="FF0000"/>
          <w:sz w:val="24"/>
          <w:szCs w:val="24"/>
        </w:rPr>
        <w:t xml:space="preserve"> of 10</w:t>
      </w:r>
      <w:r w:rsidR="00DE62F3" w:rsidRPr="00552A3D">
        <w:rPr>
          <w:rFonts w:asciiTheme="majorHAnsi" w:hAnsiTheme="majorHAnsi"/>
          <w:b/>
          <w:color w:val="FF0000"/>
          <w:sz w:val="24"/>
          <w:szCs w:val="24"/>
        </w:rPr>
        <w:t xml:space="preserve"> </w:t>
      </w:r>
      <w:r w:rsidR="004B7B31" w:rsidRPr="00552A3D">
        <w:rPr>
          <w:rFonts w:asciiTheme="majorHAnsi" w:hAnsiTheme="majorHAnsi"/>
          <w:b/>
          <w:color w:val="FF0000"/>
          <w:sz w:val="24"/>
          <w:szCs w:val="24"/>
        </w:rPr>
        <w:t>points</w:t>
      </w:r>
      <w:r w:rsidR="00750AB8" w:rsidRPr="00552A3D">
        <w:rPr>
          <w:rFonts w:asciiTheme="majorHAnsi" w:hAnsiTheme="majorHAnsi"/>
          <w:b/>
          <w:color w:val="FF0000"/>
          <w:sz w:val="24"/>
          <w:szCs w:val="24"/>
        </w:rPr>
        <w:t xml:space="preserve"> if you keep working after the instructor calls for </w:t>
      </w:r>
      <w:r w:rsidR="004B7B31" w:rsidRPr="00552A3D">
        <w:rPr>
          <w:rFonts w:asciiTheme="majorHAnsi" w:hAnsiTheme="majorHAnsi"/>
          <w:b/>
          <w:color w:val="FF0000"/>
          <w:sz w:val="24"/>
          <w:szCs w:val="24"/>
        </w:rPr>
        <w:t xml:space="preserve">submitting the </w:t>
      </w:r>
      <w:r w:rsidR="00750AB8" w:rsidRPr="00552A3D">
        <w:rPr>
          <w:rFonts w:asciiTheme="majorHAnsi" w:hAnsiTheme="majorHAnsi"/>
          <w:b/>
          <w:color w:val="FF0000"/>
          <w:sz w:val="24"/>
          <w:szCs w:val="24"/>
        </w:rPr>
        <w:t>papers</w:t>
      </w:r>
      <w:r w:rsidR="004B7B31" w:rsidRPr="00552A3D">
        <w:rPr>
          <w:rFonts w:asciiTheme="majorHAnsi" w:hAnsiTheme="majorHAnsi"/>
          <w:b/>
          <w:color w:val="FF0000"/>
          <w:sz w:val="24"/>
          <w:szCs w:val="24"/>
        </w:rPr>
        <w:t xml:space="preserve"> and the blackboard system is</w:t>
      </w:r>
      <w:r w:rsidR="00261D5C" w:rsidRPr="00552A3D">
        <w:rPr>
          <w:rFonts w:asciiTheme="majorHAnsi" w:hAnsiTheme="majorHAnsi"/>
          <w:b/>
          <w:color w:val="FF0000"/>
          <w:sz w:val="24"/>
          <w:szCs w:val="24"/>
        </w:rPr>
        <w:t xml:space="preserve"> closed</w:t>
      </w:r>
      <w:r w:rsidR="00750AB8" w:rsidRPr="00552A3D">
        <w:rPr>
          <w:rFonts w:asciiTheme="majorHAnsi" w:hAnsiTheme="majorHAnsi"/>
          <w:b/>
          <w:color w:val="FF0000"/>
          <w:sz w:val="24"/>
          <w:szCs w:val="24"/>
        </w:rPr>
        <w:t xml:space="preserve">. </w:t>
      </w:r>
    </w:p>
    <w:p w14:paraId="5CCAF9B0" w14:textId="77777777" w:rsidR="00552A3D" w:rsidRPr="00552A3D" w:rsidRDefault="004B7B31" w:rsidP="007D355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 w:cs="Arial"/>
          <w:b/>
          <w:color w:val="FF0000"/>
          <w:sz w:val="24"/>
          <w:szCs w:val="24"/>
        </w:rPr>
      </w:pPr>
      <w:r w:rsidRPr="00552A3D">
        <w:rPr>
          <w:rFonts w:asciiTheme="majorHAnsi" w:hAnsiTheme="majorHAnsi"/>
          <w:b/>
          <w:color w:val="FF0000"/>
          <w:sz w:val="24"/>
          <w:szCs w:val="24"/>
        </w:rPr>
        <w:t xml:space="preserve">This exam is open-book. 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You have access to w3school.com and 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an </w:t>
      </w:r>
      <w:r w:rsidR="00DE62F3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HTML/CSS editor </w:t>
      </w:r>
      <w:r w:rsidR="00552A3D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(Bracket and NotePad++) 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as well as </w:t>
      </w:r>
      <w:r w:rsidR="00DE62F3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all 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the </w:t>
      </w:r>
      <w:r w:rsidR="00DE62F3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material 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>o</w:t>
      </w:r>
      <w:r w:rsidR="00552A3D" w:rsidRPr="00552A3D">
        <w:rPr>
          <w:rFonts w:asciiTheme="majorHAnsi" w:hAnsiTheme="majorHAnsi" w:cs="Arial"/>
          <w:b/>
          <w:color w:val="FF0000"/>
          <w:sz w:val="24"/>
          <w:szCs w:val="24"/>
        </w:rPr>
        <w:t>n the course blackboard pages</w:t>
      </w:r>
      <w:r w:rsidR="00DE62F3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. </w:t>
      </w:r>
    </w:p>
    <w:p w14:paraId="71D9C195" w14:textId="77777777" w:rsidR="004B7B31" w:rsidRPr="00552A3D" w:rsidRDefault="00DE62F3" w:rsidP="007D355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 w:cs="Arial"/>
          <w:b/>
          <w:color w:val="FF0000"/>
          <w:sz w:val="24"/>
          <w:szCs w:val="24"/>
        </w:rPr>
      </w:pP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Searching elsewhere for solution is 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just 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wasting 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your 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time. This </w:t>
      </w:r>
      <w:r w:rsidR="00552A3D" w:rsidRPr="00552A3D">
        <w:rPr>
          <w:rFonts w:asciiTheme="majorHAnsi" w:hAnsiTheme="majorHAnsi" w:cs="Arial"/>
          <w:b/>
          <w:color w:val="FF0000"/>
          <w:sz w:val="24"/>
          <w:szCs w:val="24"/>
        </w:rPr>
        <w:t>exam</w:t>
      </w:r>
      <w:r w:rsid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has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been prepared for this class</w:t>
      </w:r>
      <w:r w:rsid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only. I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t has never been used elsewhere. </w:t>
      </w:r>
      <w:r w:rsidR="004B7B31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</w:t>
      </w:r>
    </w:p>
    <w:p w14:paraId="49E45981" w14:textId="77777777" w:rsidR="008E296F" w:rsidRPr="00552A3D" w:rsidRDefault="00167625" w:rsidP="007D355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 w:cs="Arial"/>
          <w:b/>
          <w:color w:val="FF0000"/>
          <w:sz w:val="24"/>
          <w:szCs w:val="24"/>
        </w:rPr>
      </w:pP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>When grading, if I detect that the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work is not yours, 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meaning the code used is 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not related to your project or 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if there </w:t>
      </w:r>
      <w:proofErr w:type="gramStart"/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>is</w:t>
      </w:r>
      <w:proofErr w:type="gramEnd"/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any </w:t>
      </w:r>
      <w:r w:rsidR="00552A3D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similarities with the work of 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>other student</w:t>
      </w:r>
      <w:r w:rsidR="00552A3D" w:rsidRPr="00552A3D">
        <w:rPr>
          <w:rFonts w:asciiTheme="majorHAnsi" w:hAnsiTheme="majorHAnsi" w:cs="Arial"/>
          <w:b/>
          <w:color w:val="FF0000"/>
          <w:sz w:val="24"/>
          <w:szCs w:val="24"/>
        </w:rPr>
        <w:t>s</w:t>
      </w:r>
      <w:r w:rsidR="004A601D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, you </w:t>
      </w:r>
      <w:r w:rsidR="008E296F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final </w:t>
      </w:r>
      <w:r w:rsidR="004A601D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grade will be 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>zero</w:t>
      </w:r>
      <w:r w:rsidR="004A601D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.  </w:t>
      </w:r>
      <w:r w:rsidR="00EE7810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A 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formal </w:t>
      </w:r>
      <w:r w:rsidR="004B7B31" w:rsidRPr="00552A3D">
        <w:rPr>
          <w:rFonts w:asciiTheme="majorHAnsi" w:hAnsiTheme="majorHAnsi" w:cs="Arial"/>
          <w:b/>
          <w:color w:val="FF0000"/>
          <w:sz w:val="24"/>
          <w:szCs w:val="24"/>
        </w:rPr>
        <w:t>case of cheating will be initiated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</w:t>
      </w:r>
      <w:r w:rsidR="00552A3D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and submitted to Assistant 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Dean </w:t>
      </w:r>
      <w:r w:rsidR="00552A3D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for further 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>consideration.</w:t>
      </w:r>
    </w:p>
    <w:p w14:paraId="584A84C0" w14:textId="77777777" w:rsidR="0059733C" w:rsidRPr="00552A3D" w:rsidRDefault="00320378" w:rsidP="007D355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 w:cs="Arial"/>
          <w:b/>
          <w:color w:val="FF0000"/>
          <w:sz w:val="24"/>
          <w:szCs w:val="24"/>
        </w:rPr>
      </w:pP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>Ans</w:t>
      </w:r>
      <w:r w:rsidR="004B7B31" w:rsidRPr="00552A3D">
        <w:rPr>
          <w:rFonts w:asciiTheme="majorHAnsi" w:hAnsiTheme="majorHAnsi" w:cs="Arial"/>
          <w:b/>
          <w:color w:val="FF0000"/>
          <w:sz w:val="24"/>
          <w:szCs w:val="24"/>
        </w:rPr>
        <w:t>wer all the</w:t>
      </w:r>
      <w:r w:rsidR="008E296F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</w:t>
      </w:r>
      <w:r w:rsidR="000D62FC" w:rsidRPr="00552A3D">
        <w:rPr>
          <w:rFonts w:asciiTheme="majorHAnsi" w:hAnsiTheme="majorHAnsi" w:cs="Arial"/>
          <w:b/>
          <w:color w:val="FF0000"/>
          <w:sz w:val="24"/>
          <w:szCs w:val="24"/>
        </w:rPr>
        <w:t>questions</w:t>
      </w:r>
      <w:r w:rsidR="008E296F" w:rsidRPr="00552A3D">
        <w:rPr>
          <w:rFonts w:asciiTheme="majorHAnsi" w:hAnsiTheme="majorHAnsi" w:cs="Arial"/>
          <w:b/>
          <w:color w:val="FF0000"/>
          <w:sz w:val="24"/>
          <w:szCs w:val="24"/>
        </w:rPr>
        <w:t>. Each ques</w:t>
      </w:r>
      <w:r w:rsidR="004B7B31" w:rsidRPr="00552A3D">
        <w:rPr>
          <w:rFonts w:asciiTheme="majorHAnsi" w:hAnsiTheme="majorHAnsi" w:cs="Arial"/>
          <w:b/>
          <w:color w:val="FF0000"/>
          <w:sz w:val="24"/>
          <w:szCs w:val="24"/>
        </w:rPr>
        <w:t>tion is 20</w:t>
      </w:r>
      <w:r w:rsidR="00431C8D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points</w:t>
      </w:r>
      <w:r w:rsidR="00174746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for total of 100 points. </w:t>
      </w:r>
      <w:r w:rsidR="00EE7810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</w:t>
      </w:r>
      <w:r w:rsidR="00DE62F3" w:rsidRPr="00552A3D">
        <w:rPr>
          <w:rFonts w:asciiTheme="majorHAnsi" w:hAnsiTheme="majorHAnsi" w:cs="Arial"/>
          <w:b/>
          <w:color w:val="FF0000"/>
          <w:sz w:val="24"/>
          <w:szCs w:val="24"/>
        </w:rPr>
        <w:t>Th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>ere is also a bonus question (5 p</w:t>
      </w:r>
      <w:r w:rsidR="00DE62F3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oints to be added to your final grade). </w:t>
      </w:r>
    </w:p>
    <w:p w14:paraId="3DD3A041" w14:textId="77777777" w:rsidR="00CE57C5" w:rsidRPr="00552A3D" w:rsidRDefault="00EE7810" w:rsidP="007D355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 w:cs="Arial"/>
          <w:b/>
          <w:color w:val="FF0000"/>
          <w:sz w:val="24"/>
          <w:szCs w:val="24"/>
        </w:rPr>
      </w:pP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All the questions are </w:t>
      </w:r>
      <w:r w:rsidR="00DE62F3" w:rsidRPr="00552A3D">
        <w:rPr>
          <w:rFonts w:asciiTheme="majorHAnsi" w:hAnsiTheme="majorHAnsi" w:cs="Arial"/>
          <w:b/>
          <w:color w:val="FF0000"/>
          <w:sz w:val="24"/>
          <w:szCs w:val="24"/>
        </w:rPr>
        <w:t>based on the project (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your </w:t>
      </w:r>
      <w:r w:rsidR="00DE62F3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personal Website you 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have </w:t>
      </w:r>
      <w:r w:rsidR="00DE62F3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developed during the 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whole </w:t>
      </w:r>
      <w:r w:rsidR="00DE62F3" w:rsidRPr="00552A3D">
        <w:rPr>
          <w:rFonts w:asciiTheme="majorHAnsi" w:hAnsiTheme="majorHAnsi" w:cs="Arial"/>
          <w:b/>
          <w:color w:val="FF0000"/>
          <w:sz w:val="24"/>
          <w:szCs w:val="24"/>
        </w:rPr>
        <w:t>semester)</w:t>
      </w:r>
      <w:r w:rsidR="008E296F" w:rsidRPr="00552A3D">
        <w:rPr>
          <w:rFonts w:asciiTheme="majorHAnsi" w:hAnsiTheme="majorHAnsi" w:cs="Arial"/>
          <w:b/>
          <w:color w:val="FF0000"/>
          <w:sz w:val="24"/>
          <w:szCs w:val="24"/>
        </w:rPr>
        <w:t>. Your answers should use the code your already developed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in the project</w:t>
      </w:r>
      <w:r w:rsidR="004B7B31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to which you need to add 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>extra code to answer the questions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. 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However, the code you add in RED. </w:t>
      </w:r>
    </w:p>
    <w:p w14:paraId="7AB7A3AB" w14:textId="77777777" w:rsidR="008E296F" w:rsidRPr="00552A3D" w:rsidRDefault="00C53F45" w:rsidP="007D355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 w:cs="Arial"/>
          <w:b/>
          <w:color w:val="FF0000"/>
          <w:sz w:val="24"/>
          <w:szCs w:val="24"/>
        </w:rPr>
      </w:pP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>You should work on NotePad++ or Brackets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and then</w:t>
      </w:r>
      <w:r w:rsidR="008E296F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extract the code (copy) a</w:t>
      </w:r>
      <w:r w:rsidR="004B7B31" w:rsidRPr="00552A3D">
        <w:rPr>
          <w:rFonts w:asciiTheme="majorHAnsi" w:hAnsiTheme="majorHAnsi" w:cs="Arial"/>
          <w:b/>
          <w:color w:val="FF0000"/>
          <w:sz w:val="24"/>
          <w:szCs w:val="24"/>
        </w:rPr>
        <w:t>nd paste in this document after each question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. </w:t>
      </w:r>
    </w:p>
    <w:p w14:paraId="720ED0F4" w14:textId="77777777" w:rsidR="008E296F" w:rsidRPr="00552A3D" w:rsidRDefault="008E296F" w:rsidP="007D355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 w:cs="Arial"/>
          <w:b/>
          <w:color w:val="FF0000"/>
          <w:sz w:val="24"/>
          <w:szCs w:val="24"/>
        </w:rPr>
      </w:pP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>At the end of exam, you should s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>ubmit on blackboard two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files. The first one is the exam (this document) in Word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including your answers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. The second one is </w:t>
      </w:r>
      <w:r w:rsidR="0007275F" w:rsidRPr="00552A3D">
        <w:rPr>
          <w:rFonts w:asciiTheme="majorHAnsi" w:hAnsiTheme="majorHAnsi" w:cs="Arial"/>
          <w:b/>
          <w:color w:val="FF0000"/>
          <w:sz w:val="24"/>
          <w:szCs w:val="24"/>
        </w:rPr>
        <w:t>a Zip file (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your 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>project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) </w:t>
      </w:r>
      <w:r w:rsidR="004B7B31" w:rsidRPr="00552A3D">
        <w:rPr>
          <w:rFonts w:asciiTheme="majorHAnsi" w:hAnsiTheme="majorHAnsi" w:cs="Arial"/>
          <w:b/>
          <w:color w:val="FF0000"/>
          <w:sz w:val="24"/>
          <w:szCs w:val="24"/>
        </w:rPr>
        <w:t>in which you add</w:t>
      </w:r>
      <w:r w:rsidR="0007275F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the code </w:t>
      </w:r>
      <w:r w:rsidR="00EE7810" w:rsidRPr="00552A3D">
        <w:rPr>
          <w:rFonts w:asciiTheme="majorHAnsi" w:hAnsiTheme="majorHAnsi" w:cs="Arial"/>
          <w:b/>
          <w:color w:val="FF0000"/>
          <w:sz w:val="24"/>
          <w:szCs w:val="24"/>
        </w:rPr>
        <w:t>to answer the questions. Put</w:t>
      </w:r>
      <w:r w:rsidR="004B7B31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the code you add or modify</w:t>
      </w:r>
      <w:r w:rsidR="0007275F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in RED 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in a way I can easily identify it. </w:t>
      </w:r>
    </w:p>
    <w:p w14:paraId="3D7307F8" w14:textId="77777777" w:rsidR="0007275F" w:rsidRPr="00552A3D" w:rsidRDefault="0007275F" w:rsidP="007D355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 w:cs="Arial"/>
          <w:b/>
          <w:color w:val="FF0000"/>
          <w:sz w:val="24"/>
          <w:szCs w:val="24"/>
        </w:rPr>
      </w:pP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>After submitting your exam on blackboard</w:t>
      </w:r>
      <w:r w:rsidR="00EE7810" w:rsidRPr="00552A3D">
        <w:rPr>
          <w:rFonts w:asciiTheme="majorHAnsi" w:hAnsiTheme="majorHAnsi" w:cs="Arial"/>
          <w:b/>
          <w:color w:val="FF0000"/>
          <w:sz w:val="24"/>
          <w:szCs w:val="24"/>
        </w:rPr>
        <w:t>, check that the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files you submitted</w:t>
      </w:r>
      <w:r w:rsidR="00EE7810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are readable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. </w:t>
      </w:r>
      <w:r w:rsidR="00EE7810" w:rsidRPr="00552A3D">
        <w:rPr>
          <w:rFonts w:asciiTheme="majorHAnsi" w:hAnsiTheme="majorHAnsi" w:cs="Arial"/>
          <w:b/>
          <w:color w:val="FF0000"/>
          <w:sz w:val="24"/>
          <w:szCs w:val="24"/>
        </w:rPr>
        <w:t>If you submitted a file</w:t>
      </w:r>
      <w:r w:rsidR="001A3A58" w:rsidRPr="00552A3D">
        <w:rPr>
          <w:rFonts w:asciiTheme="majorHAnsi" w:hAnsiTheme="majorHAnsi" w:cs="Arial"/>
          <w:b/>
          <w:color w:val="FF0000"/>
          <w:sz w:val="24"/>
          <w:szCs w:val="24"/>
        </w:rPr>
        <w:t>, I cannot open, you will get 0</w:t>
      </w:r>
      <w:r w:rsidR="00EE7810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</w:t>
      </w:r>
      <w:r w:rsidR="00167625" w:rsidRPr="00552A3D">
        <w:rPr>
          <w:rFonts w:asciiTheme="majorHAnsi" w:hAnsiTheme="majorHAnsi" w:cs="Arial"/>
          <w:b/>
          <w:color w:val="FF0000"/>
          <w:sz w:val="24"/>
          <w:szCs w:val="24"/>
        </w:rPr>
        <w:t>(This is a p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>assive form of cheating)</w:t>
      </w:r>
    </w:p>
    <w:p w14:paraId="01057B28" w14:textId="77777777" w:rsidR="0007275F" w:rsidRPr="00552A3D" w:rsidRDefault="0007275F" w:rsidP="007D355B">
      <w:pPr>
        <w:pStyle w:val="ListParagraph"/>
        <w:numPr>
          <w:ilvl w:val="0"/>
          <w:numId w:val="15"/>
        </w:numPr>
        <w:spacing w:after="0" w:line="240" w:lineRule="auto"/>
        <w:jc w:val="both"/>
        <w:rPr>
          <w:rFonts w:asciiTheme="majorHAnsi" w:hAnsiTheme="majorHAnsi" w:cs="Arial"/>
          <w:b/>
          <w:color w:val="FF0000"/>
          <w:sz w:val="24"/>
          <w:szCs w:val="24"/>
        </w:rPr>
      </w:pP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If you are not able to submit your work for any reason. Stay </w:t>
      </w:r>
      <w:r w:rsidR="00C53F45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connect on Adobe Connect </w:t>
      </w:r>
      <w:r w:rsidR="00A15DDA" w:rsidRPr="00552A3D">
        <w:rPr>
          <w:rFonts w:asciiTheme="majorHAnsi" w:hAnsiTheme="majorHAnsi" w:cs="Arial"/>
          <w:b/>
          <w:color w:val="FF0000"/>
          <w:sz w:val="24"/>
          <w:szCs w:val="24"/>
        </w:rPr>
        <w:t>and do not talk to anyone</w:t>
      </w:r>
      <w:r w:rsidR="004B7B31"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. I will assist you. </w:t>
      </w:r>
      <w:r w:rsidRPr="00552A3D">
        <w:rPr>
          <w:rFonts w:asciiTheme="majorHAnsi" w:hAnsiTheme="majorHAnsi" w:cs="Arial"/>
          <w:b/>
          <w:color w:val="FF0000"/>
          <w:sz w:val="24"/>
          <w:szCs w:val="24"/>
        </w:rPr>
        <w:t xml:space="preserve"> </w:t>
      </w:r>
    </w:p>
    <w:p w14:paraId="4A525AA3" w14:textId="77777777" w:rsidR="00552A3D" w:rsidRDefault="00552A3D">
      <w:pPr>
        <w:rPr>
          <w:rStyle w:val="ff2"/>
          <w:rFonts w:asciiTheme="majorHAnsi" w:hAnsiTheme="majorHAnsi"/>
          <w:b/>
          <w:sz w:val="32"/>
          <w:szCs w:val="32"/>
        </w:rPr>
      </w:pPr>
      <w:r>
        <w:rPr>
          <w:rStyle w:val="ff2"/>
          <w:rFonts w:asciiTheme="majorHAnsi" w:hAnsiTheme="majorHAnsi"/>
          <w:b/>
          <w:sz w:val="32"/>
          <w:szCs w:val="32"/>
        </w:rPr>
        <w:br w:type="page"/>
      </w:r>
    </w:p>
    <w:p w14:paraId="546C0664" w14:textId="77777777" w:rsidR="0017449F" w:rsidRDefault="00AB623D" w:rsidP="007D355B">
      <w:pPr>
        <w:pBdr>
          <w:bottom w:val="single" w:sz="6" w:space="1" w:color="auto"/>
        </w:pBdr>
        <w:spacing w:after="0" w:line="240" w:lineRule="auto"/>
        <w:jc w:val="both"/>
        <w:rPr>
          <w:rStyle w:val="ff2"/>
          <w:rFonts w:asciiTheme="majorHAnsi" w:hAnsiTheme="majorHAnsi"/>
          <w:b/>
          <w:sz w:val="32"/>
          <w:szCs w:val="32"/>
        </w:rPr>
      </w:pPr>
      <w:r w:rsidRPr="009D3F96">
        <w:rPr>
          <w:rStyle w:val="ff2"/>
          <w:rFonts w:asciiTheme="majorHAnsi" w:hAnsiTheme="majorHAnsi"/>
          <w:b/>
          <w:sz w:val="32"/>
          <w:szCs w:val="32"/>
        </w:rPr>
        <w:lastRenderedPageBreak/>
        <w:t xml:space="preserve">Question 1 </w:t>
      </w:r>
      <w:r w:rsidR="00B60EE6">
        <w:rPr>
          <w:rStyle w:val="ff2"/>
          <w:rFonts w:asciiTheme="majorHAnsi" w:hAnsiTheme="majorHAnsi"/>
          <w:b/>
          <w:sz w:val="32"/>
          <w:szCs w:val="32"/>
        </w:rPr>
        <w:t>(2</w:t>
      </w:r>
      <w:r w:rsidR="0053059E">
        <w:rPr>
          <w:rStyle w:val="ff2"/>
          <w:rFonts w:asciiTheme="majorHAnsi" w:hAnsiTheme="majorHAnsi"/>
          <w:b/>
          <w:sz w:val="32"/>
          <w:szCs w:val="32"/>
        </w:rPr>
        <w:t>0</w:t>
      </w:r>
      <w:r w:rsidR="00227102">
        <w:rPr>
          <w:rStyle w:val="ff2"/>
          <w:rFonts w:asciiTheme="majorHAnsi" w:hAnsiTheme="majorHAnsi"/>
          <w:b/>
          <w:sz w:val="32"/>
          <w:szCs w:val="32"/>
        </w:rPr>
        <w:t xml:space="preserve"> Points)</w:t>
      </w:r>
    </w:p>
    <w:p w14:paraId="4F3E1434" w14:textId="77777777" w:rsidR="00463F11" w:rsidRDefault="003C1911" w:rsidP="007D355B">
      <w:pPr>
        <w:spacing w:after="0" w:line="240" w:lineRule="auto"/>
        <w:jc w:val="both"/>
        <w:rPr>
          <w:rStyle w:val="ff2"/>
          <w:rFonts w:asciiTheme="majorHAnsi" w:hAnsiTheme="majorHAnsi"/>
          <w:sz w:val="24"/>
          <w:szCs w:val="24"/>
        </w:rPr>
      </w:pPr>
      <w:r>
        <w:rPr>
          <w:rStyle w:val="ff2"/>
          <w:rFonts w:asciiTheme="majorHAnsi" w:hAnsiTheme="majorHAnsi"/>
          <w:sz w:val="24"/>
          <w:szCs w:val="24"/>
        </w:rPr>
        <w:t xml:space="preserve">During the entire semester, you have been working individually on the design and programming of </w:t>
      </w:r>
      <w:r w:rsidR="001E4FD5">
        <w:rPr>
          <w:rStyle w:val="ff2"/>
          <w:rFonts w:asciiTheme="majorHAnsi" w:hAnsiTheme="majorHAnsi"/>
          <w:sz w:val="24"/>
          <w:szCs w:val="24"/>
        </w:rPr>
        <w:t xml:space="preserve">a </w:t>
      </w:r>
      <w:r>
        <w:rPr>
          <w:rStyle w:val="ff2"/>
          <w:rFonts w:asciiTheme="majorHAnsi" w:hAnsiTheme="majorHAnsi"/>
          <w:sz w:val="24"/>
          <w:szCs w:val="24"/>
        </w:rPr>
        <w:t>Web site. You have designed and created many pages, wrote several</w:t>
      </w:r>
      <w:r w:rsidR="00463F11">
        <w:rPr>
          <w:rStyle w:val="ff2"/>
          <w:rFonts w:asciiTheme="majorHAnsi" w:hAnsiTheme="majorHAnsi"/>
          <w:sz w:val="24"/>
          <w:szCs w:val="24"/>
        </w:rPr>
        <w:t xml:space="preserve"> scripts in JavaScript and CSS</w:t>
      </w:r>
      <w:r w:rsidR="0053059E">
        <w:rPr>
          <w:rStyle w:val="ff2"/>
          <w:rFonts w:asciiTheme="majorHAnsi" w:hAnsiTheme="majorHAnsi"/>
          <w:sz w:val="24"/>
          <w:szCs w:val="24"/>
        </w:rPr>
        <w:t xml:space="preserve"> as well as you implemented some of the popular patterns such as carousel, NavBar and collapsible menu. </w:t>
      </w:r>
    </w:p>
    <w:p w14:paraId="1B99DB9F" w14:textId="77777777" w:rsidR="00463F11" w:rsidRDefault="00463F11" w:rsidP="007D355B">
      <w:pPr>
        <w:spacing w:after="0" w:line="240" w:lineRule="auto"/>
        <w:jc w:val="both"/>
        <w:rPr>
          <w:rStyle w:val="ff2"/>
          <w:rFonts w:asciiTheme="majorHAnsi" w:hAnsiTheme="majorHAnsi"/>
          <w:sz w:val="24"/>
          <w:szCs w:val="24"/>
        </w:rPr>
      </w:pPr>
    </w:p>
    <w:p w14:paraId="788B163C" w14:textId="77777777" w:rsidR="007471EC" w:rsidRDefault="007471EC" w:rsidP="007D355B">
      <w:pPr>
        <w:spacing w:after="0" w:line="240" w:lineRule="auto"/>
        <w:jc w:val="both"/>
        <w:rPr>
          <w:rStyle w:val="ff2"/>
          <w:rFonts w:asciiTheme="majorHAnsi" w:hAnsiTheme="majorHAnsi"/>
          <w:sz w:val="24"/>
          <w:szCs w:val="24"/>
        </w:rPr>
      </w:pPr>
      <w:r>
        <w:rPr>
          <w:rStyle w:val="ff2"/>
          <w:rFonts w:asciiTheme="majorHAnsi" w:hAnsiTheme="majorHAnsi"/>
          <w:sz w:val="24"/>
          <w:szCs w:val="24"/>
        </w:rPr>
        <w:t>The following are popular patterns for Web navigation. They are from wellie.com collection of Web design patterns, a well-known and widely used patterns (see their description from here, left side of th</w:t>
      </w:r>
      <w:r w:rsidR="001E4FD5">
        <w:rPr>
          <w:rStyle w:val="ff2"/>
          <w:rFonts w:asciiTheme="majorHAnsi" w:hAnsiTheme="majorHAnsi"/>
          <w:sz w:val="24"/>
          <w:szCs w:val="24"/>
        </w:rPr>
        <w:t>is</w:t>
      </w:r>
      <w:r>
        <w:rPr>
          <w:rStyle w:val="ff2"/>
          <w:rFonts w:asciiTheme="majorHAnsi" w:hAnsiTheme="majorHAnsi"/>
          <w:sz w:val="24"/>
          <w:szCs w:val="24"/>
        </w:rPr>
        <w:t xml:space="preserve"> page (</w:t>
      </w:r>
      <w:r w:rsidRPr="007471EC">
        <w:rPr>
          <w:rStyle w:val="ff2"/>
          <w:rFonts w:asciiTheme="majorHAnsi" w:hAnsiTheme="majorHAnsi"/>
          <w:sz w:val="24"/>
          <w:szCs w:val="24"/>
        </w:rPr>
        <w:t>http://welie.com/patterns/showPattern.php?patternID=combined-men</w:t>
      </w:r>
      <w:r>
        <w:rPr>
          <w:rStyle w:val="ff2"/>
          <w:rFonts w:asciiTheme="majorHAnsi" w:hAnsiTheme="majorHAnsi"/>
          <w:sz w:val="24"/>
          <w:szCs w:val="24"/>
        </w:rPr>
        <w:t xml:space="preserve">u) </w:t>
      </w:r>
    </w:p>
    <w:p w14:paraId="0AE0F3D6" w14:textId="77777777" w:rsidR="007471EC" w:rsidRPr="007471EC" w:rsidRDefault="007471EC" w:rsidP="007471EC">
      <w:pPr>
        <w:spacing w:after="0" w:line="240" w:lineRule="auto"/>
        <w:rPr>
          <w:rStyle w:val="ff2"/>
          <w:rFonts w:asciiTheme="majorHAnsi" w:hAnsiTheme="majorHAnsi"/>
          <w:sz w:val="24"/>
          <w:szCs w:val="24"/>
        </w:rPr>
      </w:pPr>
    </w:p>
    <w:p w14:paraId="72F70BEA" w14:textId="77777777" w:rsidR="007471EC" w:rsidRPr="007471EC" w:rsidRDefault="007471EC" w:rsidP="007471EC">
      <w:pPr>
        <w:pStyle w:val="ListParagraph"/>
        <w:numPr>
          <w:ilvl w:val="0"/>
          <w:numId w:val="21"/>
        </w:numPr>
        <w:spacing w:after="0" w:line="240" w:lineRule="auto"/>
        <w:rPr>
          <w:rStyle w:val="ff2"/>
          <w:rFonts w:asciiTheme="majorHAnsi" w:hAnsiTheme="majorHAnsi"/>
          <w:sz w:val="24"/>
          <w:szCs w:val="24"/>
        </w:rPr>
      </w:pPr>
      <w:r w:rsidRPr="007471EC">
        <w:rPr>
          <w:rStyle w:val="ff2"/>
          <w:rFonts w:asciiTheme="majorHAnsi" w:hAnsiTheme="majorHAnsi"/>
          <w:sz w:val="24"/>
          <w:szCs w:val="24"/>
        </w:rPr>
        <w:t>Double Tab Navigation</w:t>
      </w:r>
    </w:p>
    <w:p w14:paraId="0A911289" w14:textId="77777777" w:rsidR="007471EC" w:rsidRPr="007471EC" w:rsidRDefault="007471EC" w:rsidP="007471EC">
      <w:pPr>
        <w:pStyle w:val="ListParagraph"/>
        <w:numPr>
          <w:ilvl w:val="0"/>
          <w:numId w:val="21"/>
        </w:numPr>
        <w:spacing w:after="0" w:line="240" w:lineRule="auto"/>
        <w:rPr>
          <w:rStyle w:val="ff2"/>
          <w:rFonts w:asciiTheme="majorHAnsi" w:hAnsiTheme="majorHAnsi"/>
          <w:sz w:val="24"/>
          <w:szCs w:val="24"/>
        </w:rPr>
      </w:pPr>
      <w:r w:rsidRPr="007471EC">
        <w:rPr>
          <w:rStyle w:val="ff2"/>
          <w:rFonts w:asciiTheme="majorHAnsi" w:hAnsiTheme="majorHAnsi"/>
          <w:sz w:val="24"/>
          <w:szCs w:val="24"/>
        </w:rPr>
        <w:t>Fly-out Menu</w:t>
      </w:r>
    </w:p>
    <w:p w14:paraId="7A80D56D" w14:textId="77777777" w:rsidR="007471EC" w:rsidRPr="007471EC" w:rsidRDefault="007471EC" w:rsidP="007471EC">
      <w:pPr>
        <w:pStyle w:val="ListParagraph"/>
        <w:numPr>
          <w:ilvl w:val="0"/>
          <w:numId w:val="21"/>
        </w:numPr>
        <w:spacing w:after="0" w:line="240" w:lineRule="auto"/>
        <w:rPr>
          <w:rStyle w:val="ff2"/>
          <w:rFonts w:asciiTheme="majorHAnsi" w:hAnsiTheme="majorHAnsi"/>
          <w:sz w:val="24"/>
          <w:szCs w:val="24"/>
        </w:rPr>
      </w:pPr>
      <w:r w:rsidRPr="007471EC">
        <w:rPr>
          <w:rStyle w:val="ff2"/>
          <w:rFonts w:asciiTheme="majorHAnsi" w:hAnsiTheme="majorHAnsi"/>
          <w:sz w:val="24"/>
          <w:szCs w:val="24"/>
        </w:rPr>
        <w:t>Map Navigator</w:t>
      </w:r>
    </w:p>
    <w:p w14:paraId="3B88B7A0" w14:textId="77777777" w:rsidR="007471EC" w:rsidRPr="007471EC" w:rsidRDefault="007471EC" w:rsidP="007471EC">
      <w:pPr>
        <w:pStyle w:val="ListParagraph"/>
        <w:numPr>
          <w:ilvl w:val="0"/>
          <w:numId w:val="21"/>
        </w:numPr>
        <w:spacing w:after="0" w:line="240" w:lineRule="auto"/>
        <w:rPr>
          <w:rStyle w:val="ff2"/>
          <w:rFonts w:asciiTheme="majorHAnsi" w:hAnsiTheme="majorHAnsi"/>
          <w:sz w:val="24"/>
          <w:szCs w:val="24"/>
        </w:rPr>
      </w:pPr>
      <w:r w:rsidRPr="007471EC">
        <w:rPr>
          <w:rStyle w:val="ff2"/>
          <w:rFonts w:asciiTheme="majorHAnsi" w:hAnsiTheme="majorHAnsi"/>
          <w:sz w:val="24"/>
          <w:szCs w:val="24"/>
        </w:rPr>
        <w:t>Overlay Menu</w:t>
      </w:r>
    </w:p>
    <w:p w14:paraId="06F946E0" w14:textId="77777777" w:rsidR="007471EC" w:rsidRPr="007471EC" w:rsidRDefault="007471EC" w:rsidP="007471EC">
      <w:pPr>
        <w:pStyle w:val="ListParagraph"/>
        <w:numPr>
          <w:ilvl w:val="0"/>
          <w:numId w:val="21"/>
        </w:numPr>
        <w:spacing w:after="0" w:line="240" w:lineRule="auto"/>
        <w:rPr>
          <w:rStyle w:val="ff2"/>
          <w:rFonts w:asciiTheme="majorHAnsi" w:hAnsiTheme="majorHAnsi"/>
          <w:sz w:val="24"/>
          <w:szCs w:val="24"/>
        </w:rPr>
      </w:pPr>
      <w:r w:rsidRPr="007471EC">
        <w:rPr>
          <w:rStyle w:val="ff2"/>
          <w:rFonts w:asciiTheme="majorHAnsi" w:hAnsiTheme="majorHAnsi"/>
          <w:sz w:val="24"/>
          <w:szCs w:val="24"/>
        </w:rPr>
        <w:t>Shortcut Box</w:t>
      </w:r>
    </w:p>
    <w:p w14:paraId="2420B95F" w14:textId="77777777" w:rsidR="007471EC" w:rsidRPr="007471EC" w:rsidRDefault="007471EC" w:rsidP="007471EC">
      <w:pPr>
        <w:pStyle w:val="ListParagraph"/>
        <w:numPr>
          <w:ilvl w:val="0"/>
          <w:numId w:val="21"/>
        </w:numPr>
        <w:spacing w:after="0" w:line="240" w:lineRule="auto"/>
        <w:rPr>
          <w:rStyle w:val="ff2"/>
          <w:rFonts w:asciiTheme="majorHAnsi" w:hAnsiTheme="majorHAnsi"/>
          <w:sz w:val="24"/>
          <w:szCs w:val="24"/>
        </w:rPr>
      </w:pPr>
      <w:r w:rsidRPr="007471EC">
        <w:rPr>
          <w:rStyle w:val="ff2"/>
          <w:rFonts w:asciiTheme="majorHAnsi" w:hAnsiTheme="majorHAnsi"/>
          <w:sz w:val="24"/>
          <w:szCs w:val="24"/>
        </w:rPr>
        <w:t>Split Navigation</w:t>
      </w:r>
    </w:p>
    <w:p w14:paraId="16743B9E" w14:textId="77777777" w:rsidR="007471EC" w:rsidRPr="007471EC" w:rsidRDefault="007471EC" w:rsidP="007471EC">
      <w:pPr>
        <w:pStyle w:val="ListParagraph"/>
        <w:numPr>
          <w:ilvl w:val="0"/>
          <w:numId w:val="21"/>
        </w:numPr>
        <w:spacing w:after="0" w:line="240" w:lineRule="auto"/>
        <w:rPr>
          <w:rStyle w:val="ff2"/>
          <w:rFonts w:asciiTheme="majorHAnsi" w:hAnsiTheme="majorHAnsi"/>
          <w:sz w:val="24"/>
          <w:szCs w:val="24"/>
        </w:rPr>
      </w:pPr>
      <w:r w:rsidRPr="007471EC">
        <w:rPr>
          <w:rStyle w:val="ff2"/>
          <w:rFonts w:asciiTheme="majorHAnsi" w:hAnsiTheme="majorHAnsi"/>
          <w:sz w:val="24"/>
          <w:szCs w:val="24"/>
        </w:rPr>
        <w:t>Teaser Menu</w:t>
      </w:r>
    </w:p>
    <w:p w14:paraId="041FE888" w14:textId="77777777" w:rsidR="0053059E" w:rsidRDefault="0053059E" w:rsidP="007D355B">
      <w:pPr>
        <w:spacing w:after="0" w:line="240" w:lineRule="auto"/>
        <w:jc w:val="both"/>
        <w:rPr>
          <w:rFonts w:asciiTheme="majorHAnsi" w:hAnsiTheme="majorHAnsi"/>
          <w:b/>
          <w:sz w:val="24"/>
          <w:szCs w:val="24"/>
        </w:rPr>
      </w:pPr>
    </w:p>
    <w:p w14:paraId="57284B7F" w14:textId="77777777" w:rsidR="007471EC" w:rsidRDefault="007471EC" w:rsidP="00AA76B8">
      <w:pPr>
        <w:spacing w:after="0" w:line="240" w:lineRule="auto"/>
        <w:jc w:val="both"/>
        <w:rPr>
          <w:b/>
        </w:rPr>
      </w:pPr>
      <w:r>
        <w:rPr>
          <w:b/>
        </w:rPr>
        <w:t>Select one of th</w:t>
      </w:r>
      <w:r w:rsidR="00AA76B8">
        <w:rPr>
          <w:b/>
        </w:rPr>
        <w:t>ese</w:t>
      </w:r>
      <w:r>
        <w:rPr>
          <w:b/>
        </w:rPr>
        <w:t xml:space="preserve"> pattern</w:t>
      </w:r>
      <w:r w:rsidR="00AA76B8">
        <w:rPr>
          <w:b/>
        </w:rPr>
        <w:t>s</w:t>
      </w:r>
      <w:r>
        <w:rPr>
          <w:b/>
        </w:rPr>
        <w:t xml:space="preserve"> that you think can apply for your site and explain why it can be applied for your site, when you applied it (which page of your site), wh</w:t>
      </w:r>
      <w:r w:rsidR="00AA76B8">
        <w:rPr>
          <w:b/>
        </w:rPr>
        <w:t>ich</w:t>
      </w:r>
      <w:r>
        <w:rPr>
          <w:b/>
        </w:rPr>
        <w:t xml:space="preserve"> problem this pattern </w:t>
      </w:r>
      <w:r w:rsidR="00AA76B8">
        <w:rPr>
          <w:b/>
        </w:rPr>
        <w:t xml:space="preserve">solves for your users and what are the consequences of applying this pattern. Formulate your answer in the format of bullet, be precise and concise. </w:t>
      </w:r>
    </w:p>
    <w:p w14:paraId="3FE539C7" w14:textId="77777777" w:rsidR="00AA76B8" w:rsidRPr="00AA76B8" w:rsidRDefault="00AA76B8" w:rsidP="00AA76B8">
      <w:pPr>
        <w:spacing w:after="0" w:line="240" w:lineRule="auto"/>
        <w:jc w:val="both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8"/>
        <w:gridCol w:w="7868"/>
      </w:tblGrid>
      <w:tr w:rsidR="007471EC" w:rsidRPr="009D3F96" w14:paraId="3BA4ECF9" w14:textId="77777777" w:rsidTr="002F36BE">
        <w:tc>
          <w:tcPr>
            <w:tcW w:w="9016" w:type="dxa"/>
            <w:gridSpan w:val="2"/>
          </w:tcPr>
          <w:p w14:paraId="57E65DAF" w14:textId="34D6C3EC" w:rsidR="007471EC" w:rsidRPr="00603C0F" w:rsidRDefault="007471EC" w:rsidP="00603C0F">
            <w:pPr>
              <w:pStyle w:val="ListParagraph"/>
              <w:numPr>
                <w:ilvl w:val="0"/>
                <w:numId w:val="21"/>
              </w:numPr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Selected pattern</w:t>
            </w:r>
            <w:r w:rsidR="00AA76B8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 xml:space="preserve"> name</w:t>
            </w: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 xml:space="preserve"> = </w:t>
            </w:r>
            <w:r w:rsidR="00603C0F" w:rsidRPr="007471EC">
              <w:rPr>
                <w:rStyle w:val="ff2"/>
                <w:rFonts w:asciiTheme="majorHAnsi" w:hAnsiTheme="majorHAnsi"/>
                <w:sz w:val="24"/>
                <w:szCs w:val="24"/>
              </w:rPr>
              <w:t>Fly-out Menu</w:t>
            </w:r>
          </w:p>
        </w:tc>
      </w:tr>
      <w:tr w:rsidR="00AA76B8" w:rsidRPr="009D3F96" w14:paraId="48D7967B" w14:textId="77777777" w:rsidTr="00AA76B8">
        <w:trPr>
          <w:trHeight w:val="85"/>
        </w:trPr>
        <w:tc>
          <w:tcPr>
            <w:tcW w:w="1581" w:type="dxa"/>
          </w:tcPr>
          <w:p w14:paraId="4123E399" w14:textId="77777777" w:rsidR="00AA76B8" w:rsidRPr="009D3F96" w:rsidRDefault="00AA76B8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Why</w:t>
            </w:r>
          </w:p>
        </w:tc>
        <w:tc>
          <w:tcPr>
            <w:tcW w:w="7435" w:type="dxa"/>
          </w:tcPr>
          <w:p w14:paraId="18DF47F1" w14:textId="0D8974EE" w:rsidR="00AA76B8" w:rsidRPr="00120030" w:rsidRDefault="00603C0F" w:rsidP="00120030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ajorHAnsi" w:hAnsiTheme="majorHAnsi" w:cs="Arial"/>
                <w:b/>
                <w:vanish/>
                <w:color w:val="000000" w:themeColor="text1"/>
                <w:sz w:val="24"/>
                <w:szCs w:val="24"/>
              </w:rPr>
            </w:pPr>
            <w:r w:rsidRPr="00120030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B</w:t>
            </w:r>
            <w:r w:rsidRPr="00120030">
              <w:rPr>
                <w:rFonts w:cs="Arial"/>
                <w:b/>
                <w:color w:val="000000" w:themeColor="text1"/>
              </w:rPr>
              <w:t>e</w:t>
            </w:r>
            <w:r w:rsidR="00120030" w:rsidRPr="00120030">
              <w:rPr>
                <w:rFonts w:cs="Arial"/>
                <w:b/>
                <w:color w:val="000000" w:themeColor="text1"/>
              </w:rPr>
              <w:t xml:space="preserve">cause the navigation bar in my website needs to include 11 webpages, so </w:t>
            </w:r>
            <w:proofErr w:type="gramStart"/>
            <w:r w:rsidR="00120030" w:rsidRPr="00120030">
              <w:rPr>
                <w:rFonts w:cs="Arial"/>
                <w:b/>
                <w:color w:val="000000" w:themeColor="text1"/>
              </w:rPr>
              <w:t>in order to</w:t>
            </w:r>
            <w:proofErr w:type="gramEnd"/>
            <w:r w:rsidR="00120030" w:rsidRPr="00120030">
              <w:rPr>
                <w:rFonts w:cs="Arial"/>
                <w:b/>
                <w:color w:val="000000" w:themeColor="text1"/>
              </w:rPr>
              <w:t xml:space="preserve"> hold all this links in the nav-bar, I need to make the reset of the pages accessible.</w:t>
            </w:r>
          </w:p>
        </w:tc>
      </w:tr>
      <w:tr w:rsidR="00AA76B8" w:rsidRPr="009D3F96" w14:paraId="09BF346A" w14:textId="77777777" w:rsidTr="00AA76B8">
        <w:tc>
          <w:tcPr>
            <w:tcW w:w="1581" w:type="dxa"/>
          </w:tcPr>
          <w:p w14:paraId="11B4D3CA" w14:textId="77777777" w:rsidR="00AA76B8" w:rsidRDefault="00AA76B8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</w:p>
          <w:p w14:paraId="612D9D76" w14:textId="77777777" w:rsidR="00AA76B8" w:rsidRDefault="00AA76B8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 xml:space="preserve">When </w:t>
            </w:r>
          </w:p>
          <w:p w14:paraId="2DFE90BC" w14:textId="77777777" w:rsidR="00AA76B8" w:rsidRPr="009D3F96" w:rsidRDefault="00AA76B8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435" w:type="dxa"/>
          </w:tcPr>
          <w:p w14:paraId="23F538BB" w14:textId="77777777" w:rsidR="00120030" w:rsidRDefault="00120030" w:rsidP="00120030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 w:rsidRPr="00120030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 xml:space="preserve">I applied this pattern when the number of my pages started to increase and it was past 6 or 7, then I had the idea that I can make them in a collapsible mode. </w:t>
            </w:r>
          </w:p>
          <w:p w14:paraId="1A03401C" w14:textId="47AD6B16" w:rsidR="00D018ED" w:rsidRPr="00D018ED" w:rsidRDefault="00120030" w:rsidP="00D018ED">
            <w:pPr>
              <w:pStyle w:val="ListParagraph"/>
              <w:numPr>
                <w:ilvl w:val="0"/>
                <w:numId w:val="23"/>
              </w:num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 xml:space="preserve">I </w:t>
            </w:r>
            <w:r w:rsidR="00D018ED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used</w:t>
            </w: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120030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this in my home page of my website.</w:t>
            </w:r>
          </w:p>
        </w:tc>
      </w:tr>
      <w:tr w:rsidR="00AA76B8" w:rsidRPr="009D3F96" w14:paraId="367D3441" w14:textId="77777777" w:rsidTr="00AA76B8">
        <w:tc>
          <w:tcPr>
            <w:tcW w:w="1581" w:type="dxa"/>
          </w:tcPr>
          <w:p w14:paraId="074A6981" w14:textId="77777777" w:rsidR="00AA76B8" w:rsidRDefault="00AA76B8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Wh</w:t>
            </w:r>
            <w:r w:rsidR="0040354E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ich</w:t>
            </w:r>
          </w:p>
          <w:p w14:paraId="4CBE26AC" w14:textId="77777777" w:rsidR="00AA76B8" w:rsidRDefault="00AA76B8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</w:p>
          <w:p w14:paraId="35DE5FCA" w14:textId="77777777" w:rsidR="00AA76B8" w:rsidRPr="009D3F96" w:rsidRDefault="00AA76B8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435" w:type="dxa"/>
          </w:tcPr>
          <w:p w14:paraId="42FD1710" w14:textId="77777777" w:rsidR="00AA76B8" w:rsidRDefault="00120030" w:rsidP="00120030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 w:rsidRPr="00120030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This patter solves the issue of</w:t>
            </w: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:</w:t>
            </w:r>
          </w:p>
          <w:p w14:paraId="41D6CE2A" w14:textId="2E37A0C7" w:rsidR="00120030" w:rsidRDefault="00120030" w:rsidP="0012003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 xml:space="preserve">A user searching around the website to find one </w:t>
            </w:r>
            <w:r w:rsidR="00D018ED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link to a page (</w:t>
            </w:r>
            <w:proofErr w:type="spellStart"/>
            <w:r w:rsidR="00D018ED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Eg</w:t>
            </w:r>
            <w:proofErr w:type="spellEnd"/>
            <w:r w:rsidR="00D018ED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: the about/help page), instead of finding it in homepage of website.</w:t>
            </w:r>
          </w:p>
          <w:p w14:paraId="2854C620" w14:textId="77777777" w:rsidR="00D018ED" w:rsidRDefault="00D018ED" w:rsidP="0012003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Good format of navigation bar and easily accessible by just hovering over the link.</w:t>
            </w:r>
          </w:p>
          <w:p w14:paraId="0C3D2A3F" w14:textId="77777777" w:rsidR="00D018ED" w:rsidRDefault="00D018ED" w:rsidP="0012003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And we can put as many links as we want.</w:t>
            </w:r>
          </w:p>
          <w:p w14:paraId="2F0D90EA" w14:textId="7296E986" w:rsidR="00D018ED" w:rsidRPr="00120030" w:rsidRDefault="00D018ED" w:rsidP="00120030">
            <w:pPr>
              <w:pStyle w:val="ListParagraph"/>
              <w:numPr>
                <w:ilvl w:val="0"/>
                <w:numId w:val="25"/>
              </w:num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No need to click anything or reload the page as this takes time, instead hover.</w:t>
            </w:r>
          </w:p>
        </w:tc>
      </w:tr>
      <w:tr w:rsidR="00AA76B8" w:rsidRPr="009D3F96" w14:paraId="6A203605" w14:textId="77777777" w:rsidTr="00AA76B8">
        <w:tc>
          <w:tcPr>
            <w:tcW w:w="1581" w:type="dxa"/>
          </w:tcPr>
          <w:p w14:paraId="7C4A73E2" w14:textId="77777777" w:rsidR="00AA76B8" w:rsidRDefault="0040354E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What</w:t>
            </w:r>
          </w:p>
          <w:p w14:paraId="4F4C8FE0" w14:textId="77777777" w:rsidR="00AA76B8" w:rsidRDefault="00AA76B8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</w:p>
          <w:p w14:paraId="47385812" w14:textId="77777777" w:rsidR="00AA76B8" w:rsidRPr="009D3F96" w:rsidRDefault="00AA76B8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435" w:type="dxa"/>
          </w:tcPr>
          <w:p w14:paraId="26EFD95E" w14:textId="77777777" w:rsidR="00AA76B8" w:rsidRDefault="00D018ED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The consequences are:</w:t>
            </w:r>
          </w:p>
          <w:p w14:paraId="6CBAEB12" w14:textId="77777777" w:rsidR="00D018ED" w:rsidRDefault="00D018ED" w:rsidP="00D018E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U</w:t>
            </w: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 xml:space="preserve">sers </w:t>
            </w: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will</w:t>
            </w: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 xml:space="preserve"> have quick access</w:t>
            </w: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 xml:space="preserve"> to menu items of the website.</w:t>
            </w:r>
          </w:p>
          <w:p w14:paraId="4BB2F548" w14:textId="0E72677D" w:rsidR="00D018ED" w:rsidRDefault="00D018ED" w:rsidP="00D018E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Problems with selecting if the user leaves or miss the area where the hover works (even over small pixels).</w:t>
            </w:r>
          </w:p>
          <w:p w14:paraId="6BADF802" w14:textId="0C105E44" w:rsidR="00D018ED" w:rsidRDefault="00D018ED" w:rsidP="00D018E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You need to indicate that it is a dropdown menu.</w:t>
            </w:r>
          </w:p>
          <w:p w14:paraId="57978042" w14:textId="11A63CF1" w:rsidR="00D018ED" w:rsidRPr="00D018ED" w:rsidRDefault="004F4DFE" w:rsidP="00D018ED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We can only use horizontal menus with vertical fly-outs menus as the vertical area for the mouse to click is too small.</w:t>
            </w:r>
          </w:p>
        </w:tc>
      </w:tr>
      <w:tr w:rsidR="00AA76B8" w:rsidRPr="009D3F96" w14:paraId="6463E71D" w14:textId="77777777" w:rsidTr="00AA76B8">
        <w:tc>
          <w:tcPr>
            <w:tcW w:w="1581" w:type="dxa"/>
          </w:tcPr>
          <w:p w14:paraId="70C55A0B" w14:textId="77777777" w:rsidR="00AA76B8" w:rsidRDefault="0040354E" w:rsidP="0040354E">
            <w:pP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lastRenderedPageBreak/>
              <w:t xml:space="preserve">Provide the screenshot </w:t>
            </w:r>
            <w:r w:rsidR="001E4FD5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o</w:t>
            </w:r>
            <w:r w:rsidR="001E4FD5">
              <w:rPr>
                <w:rFonts w:cs="Arial"/>
                <w:b/>
                <w:color w:val="000000" w:themeColor="text1"/>
              </w:rPr>
              <w:t xml:space="preserve">f the </w:t>
            </w:r>
            <w:r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page from you site (where pattern can apply)</w:t>
            </w:r>
            <w:r w:rsidR="001E4FD5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t>, show where you should put the pattern</w:t>
            </w:r>
          </w:p>
          <w:p w14:paraId="5E1C5E57" w14:textId="77777777" w:rsidR="00AA76B8" w:rsidRDefault="00AA76B8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</w:p>
          <w:p w14:paraId="015C23AC" w14:textId="77777777" w:rsidR="00AA76B8" w:rsidRPr="009D3F96" w:rsidRDefault="00AA76B8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7435" w:type="dxa"/>
          </w:tcPr>
          <w:p w14:paraId="46D13ED2" w14:textId="703D561C" w:rsidR="00AA76B8" w:rsidRPr="009D3F96" w:rsidRDefault="004F4DFE" w:rsidP="007D355B">
            <w:pPr>
              <w:jc w:val="both"/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</w:pPr>
            <w:r w:rsidRPr="004F4DFE">
              <w:rPr>
                <w:rFonts w:asciiTheme="majorHAnsi" w:hAnsiTheme="majorHAnsi" w:cs="Arial"/>
                <w:b/>
                <w:color w:val="000000" w:themeColor="text1"/>
                <w:sz w:val="24"/>
                <w:szCs w:val="24"/>
              </w:rPr>
              <w:drawing>
                <wp:inline distT="0" distB="0" distL="0" distR="0" wp14:anchorId="7C1D6A27" wp14:editId="2641F5F6">
                  <wp:extent cx="5537200" cy="3048000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720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290562" w14:textId="77777777" w:rsidR="004F4DFE" w:rsidRDefault="004F4DFE" w:rsidP="007D355B">
      <w:pPr>
        <w:pBdr>
          <w:bottom w:val="single" w:sz="6" w:space="1" w:color="auto"/>
        </w:pBdr>
        <w:jc w:val="both"/>
        <w:rPr>
          <w:rFonts w:asciiTheme="majorHAnsi" w:hAnsiTheme="majorHAnsi" w:cs="Arial"/>
          <w:b/>
          <w:color w:val="000000" w:themeColor="text1"/>
          <w:sz w:val="32"/>
          <w:szCs w:val="32"/>
        </w:rPr>
      </w:pPr>
    </w:p>
    <w:p w14:paraId="5A52D82B" w14:textId="77777777" w:rsidR="004F4DFE" w:rsidRDefault="004F4DFE" w:rsidP="007D355B">
      <w:pPr>
        <w:pBdr>
          <w:bottom w:val="single" w:sz="6" w:space="1" w:color="auto"/>
        </w:pBdr>
        <w:jc w:val="both"/>
        <w:rPr>
          <w:rFonts w:asciiTheme="majorHAnsi" w:hAnsiTheme="majorHAnsi" w:cs="Arial"/>
          <w:b/>
          <w:color w:val="000000" w:themeColor="text1"/>
          <w:sz w:val="32"/>
          <w:szCs w:val="32"/>
        </w:rPr>
      </w:pPr>
    </w:p>
    <w:p w14:paraId="67A62D42" w14:textId="1AC03235" w:rsidR="00C53F45" w:rsidRPr="00676F22" w:rsidRDefault="004F4DFE" w:rsidP="007D355B">
      <w:pPr>
        <w:pBdr>
          <w:bottom w:val="single" w:sz="6" w:space="1" w:color="auto"/>
        </w:pBdr>
        <w:jc w:val="both"/>
        <w:rPr>
          <w:rFonts w:asciiTheme="majorHAnsi" w:hAnsiTheme="majorHAnsi" w:cs="Arial"/>
          <w:b/>
          <w:color w:val="000000" w:themeColor="text1"/>
          <w:sz w:val="32"/>
          <w:szCs w:val="32"/>
        </w:rPr>
      </w:pPr>
      <w:r>
        <w:rPr>
          <w:rFonts w:asciiTheme="majorHAnsi" w:hAnsiTheme="majorHAnsi" w:cs="Arial"/>
          <w:b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8B8CB3" wp14:editId="59ABB703">
                <wp:simplePos x="0" y="0"/>
                <wp:positionH relativeFrom="column">
                  <wp:posOffset>3676650</wp:posOffset>
                </wp:positionH>
                <wp:positionV relativeFrom="paragraph">
                  <wp:posOffset>-3699510</wp:posOffset>
                </wp:positionV>
                <wp:extent cx="1568450" cy="723900"/>
                <wp:effectExtent l="38100" t="0" r="31750" b="571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68450" cy="7239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6F47CF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289.5pt;margin-top:-291.3pt;width:123.5pt;height:57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" strokecolor="red" strokeweight=".5pt">
                <v:stroke endarrow="block" joinstyle="miter"/>
              </v:shape>
            </w:pict>
          </mc:Fallback>
        </mc:AlternateContent>
      </w:r>
      <w:r>
        <w:rPr>
          <w:rFonts w:asciiTheme="majorHAnsi" w:hAnsiTheme="majorHAnsi" w:cs="Arial"/>
          <w:b/>
          <w:noProof/>
          <w:color w:val="000000" w:themeColor="text1"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C9C473" wp14:editId="1E672521">
                <wp:simplePos x="0" y="0"/>
                <wp:positionH relativeFrom="column">
                  <wp:posOffset>5022850</wp:posOffset>
                </wp:positionH>
                <wp:positionV relativeFrom="paragraph">
                  <wp:posOffset>-4175760</wp:posOffset>
                </wp:positionV>
                <wp:extent cx="1308100" cy="482600"/>
                <wp:effectExtent l="0" t="0" r="25400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8100" cy="48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C8D938" w14:textId="760813D7" w:rsidR="004F4DFE" w:rsidRPr="004F4DFE" w:rsidRDefault="004F4DFE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 need to apply Fly-out menu her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1C9C4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5.5pt;margin-top:-328.8pt;width:103pt;height:38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" fillcolor="white [3201]" strokeweight=".5pt">
                <v:textbox>
                  <w:txbxContent>
                    <w:p w14:paraId="1AC8D938" w14:textId="760813D7" w:rsidR="004F4DFE" w:rsidRPr="004F4DFE" w:rsidRDefault="004F4DFE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 need to apply Fly-out menu here:</w:t>
                      </w:r>
                    </w:p>
                  </w:txbxContent>
                </v:textbox>
              </v:shape>
            </w:pict>
          </mc:Fallback>
        </mc:AlternateContent>
      </w:r>
      <w:r w:rsidR="00AB623D" w:rsidRPr="00676F22">
        <w:rPr>
          <w:rFonts w:asciiTheme="majorHAnsi" w:hAnsiTheme="majorHAnsi" w:cs="Arial"/>
          <w:b/>
          <w:color w:val="000000" w:themeColor="text1"/>
          <w:sz w:val="32"/>
          <w:szCs w:val="32"/>
        </w:rPr>
        <w:t>Question 2</w:t>
      </w:r>
      <w:r w:rsidR="00AA76B8">
        <w:rPr>
          <w:rFonts w:asciiTheme="majorHAnsi" w:hAnsiTheme="majorHAnsi" w:cs="Arial"/>
          <w:b/>
          <w:color w:val="000000" w:themeColor="text1"/>
          <w:sz w:val="32"/>
          <w:szCs w:val="32"/>
        </w:rPr>
        <w:t xml:space="preserve"> </w:t>
      </w:r>
      <w:r w:rsidR="00AA76B8" w:rsidRPr="00676F22">
        <w:rPr>
          <w:rFonts w:asciiTheme="majorHAnsi" w:hAnsiTheme="majorHAnsi" w:cs="Arial"/>
          <w:b/>
          <w:color w:val="000000" w:themeColor="text1"/>
          <w:sz w:val="32"/>
          <w:szCs w:val="32"/>
        </w:rPr>
        <w:t>(</w:t>
      </w:r>
      <w:r w:rsidR="0016697E">
        <w:rPr>
          <w:rFonts w:asciiTheme="majorHAnsi" w:hAnsiTheme="majorHAnsi" w:cs="Arial"/>
          <w:b/>
          <w:color w:val="000000" w:themeColor="text1"/>
          <w:sz w:val="32"/>
          <w:szCs w:val="32"/>
        </w:rPr>
        <w:t>2</w:t>
      </w:r>
      <w:r w:rsidR="0040354E">
        <w:rPr>
          <w:rFonts w:asciiTheme="majorHAnsi" w:hAnsiTheme="majorHAnsi" w:cs="Arial"/>
          <w:b/>
          <w:color w:val="000000" w:themeColor="text1"/>
          <w:sz w:val="32"/>
          <w:szCs w:val="32"/>
        </w:rPr>
        <w:t>0</w:t>
      </w:r>
      <w:r w:rsidR="00B60EE6">
        <w:rPr>
          <w:rFonts w:asciiTheme="majorHAnsi" w:hAnsiTheme="majorHAnsi" w:cs="Arial"/>
          <w:b/>
          <w:color w:val="000000" w:themeColor="text1"/>
          <w:sz w:val="32"/>
          <w:szCs w:val="32"/>
        </w:rPr>
        <w:t xml:space="preserve"> </w:t>
      </w:r>
      <w:r w:rsidR="00227102" w:rsidRPr="00676F22">
        <w:rPr>
          <w:rFonts w:asciiTheme="majorHAnsi" w:hAnsiTheme="majorHAnsi" w:cs="Arial"/>
          <w:b/>
          <w:color w:val="000000" w:themeColor="text1"/>
          <w:sz w:val="32"/>
          <w:szCs w:val="32"/>
        </w:rPr>
        <w:t>Points)</w:t>
      </w:r>
    </w:p>
    <w:p w14:paraId="6D232221" w14:textId="77777777" w:rsidR="00A15DDA" w:rsidRDefault="00AA76B8" w:rsidP="007D355B">
      <w:pP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>
        <w:rPr>
          <w:rFonts w:asciiTheme="majorHAnsi" w:hAnsiTheme="majorHAnsi" w:cs="Arial"/>
          <w:color w:val="000000" w:themeColor="text1"/>
          <w:sz w:val="24"/>
          <w:szCs w:val="24"/>
        </w:rPr>
        <w:t>Discuss the</w:t>
      </w:r>
      <w:r w:rsidR="000D1A70">
        <w:rPr>
          <w:rFonts w:asciiTheme="majorHAnsi" w:hAnsiTheme="majorHAnsi" w:cs="Arial"/>
          <w:color w:val="000000" w:themeColor="text1"/>
          <w:sz w:val="24"/>
          <w:szCs w:val="24"/>
        </w:rPr>
        <w:t xml:space="preserve"> con</w:t>
      </w:r>
      <w:r w:rsidR="00703D0B">
        <w:rPr>
          <w:rFonts w:asciiTheme="majorHAnsi" w:hAnsiTheme="majorHAnsi" w:cs="Arial"/>
          <w:color w:val="000000" w:themeColor="text1"/>
          <w:sz w:val="24"/>
          <w:szCs w:val="24"/>
        </w:rPr>
        <w:t xml:space="preserve">s and the pros of using the </w:t>
      </w:r>
      <w:r w:rsidR="000D1A70">
        <w:rPr>
          <w:rFonts w:asciiTheme="majorHAnsi" w:hAnsiTheme="majorHAnsi" w:cs="Arial"/>
          <w:color w:val="000000" w:themeColor="text1"/>
          <w:sz w:val="24"/>
          <w:szCs w:val="24"/>
        </w:rPr>
        <w:t xml:space="preserve">following technologies </w:t>
      </w:r>
      <w:r w:rsidR="00703D0B">
        <w:rPr>
          <w:rFonts w:asciiTheme="majorHAnsi" w:hAnsiTheme="majorHAnsi" w:cs="Arial"/>
          <w:color w:val="000000" w:themeColor="text1"/>
          <w:sz w:val="24"/>
          <w:szCs w:val="24"/>
        </w:rPr>
        <w:t xml:space="preserve">to implement the </w:t>
      </w:r>
      <w:r w:rsidR="001E4FD5">
        <w:rPr>
          <w:rFonts w:asciiTheme="majorHAnsi" w:hAnsiTheme="majorHAnsi" w:cs="Arial"/>
          <w:color w:val="000000" w:themeColor="text1"/>
          <w:sz w:val="24"/>
          <w:szCs w:val="24"/>
        </w:rPr>
        <w:t xml:space="preserve">pattern you </w:t>
      </w:r>
      <w:r w:rsidR="00703D0B">
        <w:rPr>
          <w:rFonts w:asciiTheme="majorHAnsi" w:hAnsiTheme="majorHAnsi" w:cs="Arial"/>
          <w:color w:val="000000" w:themeColor="text1"/>
          <w:sz w:val="24"/>
          <w:szCs w:val="24"/>
        </w:rPr>
        <w:t>selected. Answers in the format of bullets (lists maximum 3 props and 3 cons for each technology)</w:t>
      </w:r>
    </w:p>
    <w:p w14:paraId="77E12E11" w14:textId="77777777" w:rsidR="00703D0B" w:rsidRDefault="00703D0B" w:rsidP="007D355B">
      <w:pP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555"/>
        <w:gridCol w:w="3685"/>
        <w:gridCol w:w="3827"/>
      </w:tblGrid>
      <w:tr w:rsidR="00703D0B" w14:paraId="648BC175" w14:textId="77777777" w:rsidTr="00703D0B">
        <w:tc>
          <w:tcPr>
            <w:tcW w:w="1555" w:type="dxa"/>
          </w:tcPr>
          <w:p w14:paraId="14B1398A" w14:textId="77777777" w:rsidR="00703D0B" w:rsidRDefault="00703D0B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Web Development Technology</w:t>
            </w:r>
          </w:p>
        </w:tc>
        <w:tc>
          <w:tcPr>
            <w:tcW w:w="3685" w:type="dxa"/>
          </w:tcPr>
          <w:p w14:paraId="6DF9243E" w14:textId="77777777" w:rsidR="00703D0B" w:rsidRDefault="00703D0B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Pros</w:t>
            </w:r>
          </w:p>
        </w:tc>
        <w:tc>
          <w:tcPr>
            <w:tcW w:w="3827" w:type="dxa"/>
          </w:tcPr>
          <w:p w14:paraId="09F058CF" w14:textId="77777777" w:rsidR="00703D0B" w:rsidRDefault="00703D0B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Cons</w:t>
            </w:r>
          </w:p>
        </w:tc>
      </w:tr>
      <w:tr w:rsidR="00703D0B" w14:paraId="647E1C35" w14:textId="77777777" w:rsidTr="00703D0B">
        <w:tc>
          <w:tcPr>
            <w:tcW w:w="1555" w:type="dxa"/>
          </w:tcPr>
          <w:p w14:paraId="6089918D" w14:textId="77777777" w:rsidR="00703D0B" w:rsidRDefault="0040354E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1- </w:t>
            </w:r>
            <w:r w:rsidR="00703D0B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Only HTML</w:t>
            </w:r>
          </w:p>
        </w:tc>
        <w:tc>
          <w:tcPr>
            <w:tcW w:w="3685" w:type="dxa"/>
          </w:tcPr>
          <w:p w14:paraId="18A1A538" w14:textId="01BAC332" w:rsidR="00703D0B" w:rsidRDefault="00175495" w:rsidP="00175495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The code will be contained in the page so direct access to the styling of elements and classes in the code.</w:t>
            </w:r>
          </w:p>
          <w:p w14:paraId="5D7827B0" w14:textId="77777777" w:rsidR="001E4FD5" w:rsidRDefault="00175495" w:rsidP="000C1CB3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No need to create any external files and link them to the page to implement the fly-out menu.</w:t>
            </w:r>
          </w:p>
          <w:p w14:paraId="0C4C0467" w14:textId="11CC1617" w:rsidR="000C1CB3" w:rsidRPr="000C1CB3" w:rsidRDefault="000C1CB3" w:rsidP="000C1CB3">
            <w:pPr>
              <w:ind w:left="360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827" w:type="dxa"/>
          </w:tcPr>
          <w:p w14:paraId="2B4455EB" w14:textId="77777777" w:rsidR="00703D0B" w:rsidRDefault="00175495" w:rsidP="00175495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Codes will be complicated as you will have to do the layout and styling inside html tags.</w:t>
            </w:r>
          </w:p>
          <w:p w14:paraId="5B519997" w14:textId="123C70FD" w:rsidR="00175495" w:rsidRPr="00175495" w:rsidRDefault="00175495" w:rsidP="00175495">
            <w:pPr>
              <w:pStyle w:val="ListParagraph"/>
              <w:numPr>
                <w:ilvl w:val="0"/>
                <w:numId w:val="27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The</w:t>
            </w:r>
            <w:r w:rsidR="000C1CB3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styling codes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will be hard to identify if you want to make some changes because </w:t>
            </w:r>
            <w:r w:rsidR="000C1CB3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all the styling codes are spread over all the page inside html tags.</w:t>
            </w:r>
          </w:p>
        </w:tc>
      </w:tr>
      <w:tr w:rsidR="00703D0B" w14:paraId="212CF451" w14:textId="77777777" w:rsidTr="00703D0B">
        <w:tc>
          <w:tcPr>
            <w:tcW w:w="1555" w:type="dxa"/>
          </w:tcPr>
          <w:p w14:paraId="550CFBBD" w14:textId="77777777" w:rsidR="00703D0B" w:rsidRDefault="0040354E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2- </w:t>
            </w:r>
            <w:r w:rsidR="00703D0B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Only HTML + CSS</w:t>
            </w:r>
          </w:p>
        </w:tc>
        <w:tc>
          <w:tcPr>
            <w:tcW w:w="3685" w:type="dxa"/>
          </w:tcPr>
          <w:p w14:paraId="6E225D5F" w14:textId="2A7C9658" w:rsidR="00703D0B" w:rsidRDefault="000C1CB3" w:rsidP="000C1CB3">
            <w:pPr>
              <w:pStyle w:val="ListParagraph"/>
              <w:numPr>
                <w:ilvl w:val="0"/>
                <w:numId w:val="28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With CSS we can contain all the layouts at the same time and use classes to use the layout constantly.</w:t>
            </w:r>
          </w:p>
          <w:p w14:paraId="08A06F29" w14:textId="53A7E3A9" w:rsidR="000C1CB3" w:rsidRPr="000C1CB3" w:rsidRDefault="000C1CB3" w:rsidP="000C1CB3">
            <w:pPr>
              <w:pStyle w:val="ListParagraph"/>
              <w:numPr>
                <w:ilvl w:val="0"/>
                <w:numId w:val="28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Organized documentation of the code with the 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lastRenderedPageBreak/>
              <w:t>necessary tags to implement the pattern in html and styling on a separate file which can be linked to the page and utilized.</w:t>
            </w:r>
          </w:p>
          <w:p w14:paraId="3764EBF1" w14:textId="77777777" w:rsidR="001E4FD5" w:rsidRDefault="001E4FD5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</w:p>
          <w:p w14:paraId="35BC3BB7" w14:textId="77777777" w:rsidR="001E4FD5" w:rsidRDefault="001E4FD5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827" w:type="dxa"/>
          </w:tcPr>
          <w:p w14:paraId="1F7F928F" w14:textId="77777777" w:rsidR="00DB3797" w:rsidRDefault="00DB3797" w:rsidP="000C1CB3">
            <w:pPr>
              <w:pStyle w:val="ListParagraph"/>
              <w:numPr>
                <w:ilvl w:val="0"/>
                <w:numId w:val="28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lastRenderedPageBreak/>
              <w:t>There might be struggle with assigning classes to style each single code and then use them in the CSS script.</w:t>
            </w:r>
          </w:p>
          <w:p w14:paraId="2279246C" w14:textId="77777777" w:rsidR="00DB3797" w:rsidRDefault="00DB3797" w:rsidP="000C1CB3">
            <w:pPr>
              <w:pStyle w:val="ListParagraph"/>
              <w:numPr>
                <w:ilvl w:val="0"/>
                <w:numId w:val="28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lastRenderedPageBreak/>
              <w:t>Overlapping of class names, so there will be crashed in the page.</w:t>
            </w:r>
          </w:p>
          <w:p w14:paraId="114BBA0B" w14:textId="30E26B2B" w:rsidR="00703D0B" w:rsidRPr="000C1CB3" w:rsidRDefault="00DB3797" w:rsidP="000C1CB3">
            <w:pPr>
              <w:pStyle w:val="ListParagraph"/>
              <w:numPr>
                <w:ilvl w:val="0"/>
                <w:numId w:val="28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You will need to write and implement all the styles for the pattern by yourself.</w:t>
            </w:r>
          </w:p>
        </w:tc>
      </w:tr>
      <w:tr w:rsidR="00703D0B" w14:paraId="5A81812C" w14:textId="77777777" w:rsidTr="00703D0B">
        <w:tc>
          <w:tcPr>
            <w:tcW w:w="1555" w:type="dxa"/>
          </w:tcPr>
          <w:p w14:paraId="54A5835E" w14:textId="77777777" w:rsidR="00703D0B" w:rsidRDefault="0040354E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3- </w:t>
            </w:r>
            <w:r w:rsidR="00703D0B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HTML + CSS + JavaScript</w:t>
            </w:r>
          </w:p>
        </w:tc>
        <w:tc>
          <w:tcPr>
            <w:tcW w:w="3685" w:type="dxa"/>
          </w:tcPr>
          <w:p w14:paraId="27D7244D" w14:textId="0CEB3954" w:rsidR="00DB3797" w:rsidRDefault="00DB3797" w:rsidP="00DB3797">
            <w:pPr>
              <w:pStyle w:val="ListParagraph"/>
              <w:numPr>
                <w:ilvl w:val="0"/>
                <w:numId w:val="29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Everything here including the html tags, codes and scripts will be precisely separated and we have more options to use.</w:t>
            </w:r>
          </w:p>
          <w:p w14:paraId="6CAD92F9" w14:textId="7A1B8336" w:rsidR="00703D0B" w:rsidRPr="00DB3797" w:rsidRDefault="00DB3797" w:rsidP="00DB3797">
            <w:pPr>
              <w:pStyle w:val="ListParagraph"/>
              <w:numPr>
                <w:ilvl w:val="0"/>
                <w:numId w:val="29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we can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implement the pattern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either us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ing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CSS or JavaScript to show the dropdown.</w:t>
            </w:r>
          </w:p>
        </w:tc>
        <w:tc>
          <w:tcPr>
            <w:tcW w:w="3827" w:type="dxa"/>
          </w:tcPr>
          <w:p w14:paraId="294BFC5E" w14:textId="77777777" w:rsidR="00703D0B" w:rsidRDefault="00DB3797" w:rsidP="00DB3797">
            <w:pPr>
              <w:pStyle w:val="ListParagraph"/>
              <w:numPr>
                <w:ilvl w:val="0"/>
                <w:numId w:val="29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Pattern will take more effort to implement using </w:t>
            </w:r>
            <w:r w:rsidR="005A0D4D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only these technologies.</w:t>
            </w:r>
          </w:p>
          <w:p w14:paraId="3C98A412" w14:textId="77777777" w:rsidR="005A0D4D" w:rsidRDefault="005A0D4D" w:rsidP="00DB3797">
            <w:pPr>
              <w:pStyle w:val="ListParagraph"/>
              <w:numPr>
                <w:ilvl w:val="0"/>
                <w:numId w:val="29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Issues with JavaScript codes and complication of the code.</w:t>
            </w:r>
          </w:p>
          <w:p w14:paraId="59EC54E3" w14:textId="45CC60C4" w:rsidR="005A0D4D" w:rsidRPr="00DB3797" w:rsidRDefault="005A0D4D" w:rsidP="00DB3797">
            <w:pPr>
              <w:pStyle w:val="ListParagraph"/>
              <w:numPr>
                <w:ilvl w:val="0"/>
                <w:numId w:val="29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Takes time for the page to load if we use JavaScript.</w:t>
            </w:r>
          </w:p>
        </w:tc>
      </w:tr>
      <w:tr w:rsidR="00703D0B" w14:paraId="724041A5" w14:textId="77777777" w:rsidTr="00703D0B">
        <w:tc>
          <w:tcPr>
            <w:tcW w:w="1555" w:type="dxa"/>
          </w:tcPr>
          <w:p w14:paraId="354566BA" w14:textId="77777777" w:rsidR="00703D0B" w:rsidRDefault="0040354E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4- </w:t>
            </w:r>
            <w:r w:rsidR="00703D0B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Bootstrap + JavaScript</w:t>
            </w:r>
          </w:p>
        </w:tc>
        <w:tc>
          <w:tcPr>
            <w:tcW w:w="3685" w:type="dxa"/>
          </w:tcPr>
          <w:p w14:paraId="4282BD12" w14:textId="4CA92A0D" w:rsidR="00703D0B" w:rsidRDefault="005A0D4D" w:rsidP="00DB3797">
            <w:pPr>
              <w:pStyle w:val="ListParagraph"/>
              <w:numPr>
                <w:ilvl w:val="0"/>
                <w:numId w:val="30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We can </w:t>
            </w:r>
            <w:r w:rsidR="00DB3797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make it responsive when used in small screen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and larger screen.</w:t>
            </w:r>
          </w:p>
          <w:p w14:paraId="10BF0F50" w14:textId="45B748D4" w:rsidR="005A0D4D" w:rsidRPr="00DB3797" w:rsidRDefault="005A0D4D" w:rsidP="00DB3797">
            <w:pPr>
              <w:pStyle w:val="ListParagraph"/>
              <w:numPr>
                <w:ilvl w:val="0"/>
                <w:numId w:val="30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Less effort needed to write the codes as we can just use ready-made from w3schools or bootstrap.</w:t>
            </w:r>
          </w:p>
          <w:p w14:paraId="2C9C2AAA" w14:textId="77777777" w:rsidR="001E4FD5" w:rsidRDefault="001E4FD5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</w:p>
          <w:p w14:paraId="7E1D8E66" w14:textId="77777777" w:rsidR="001E4FD5" w:rsidRDefault="001E4FD5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</w:p>
        </w:tc>
        <w:tc>
          <w:tcPr>
            <w:tcW w:w="3827" w:type="dxa"/>
          </w:tcPr>
          <w:p w14:paraId="66BDCA58" w14:textId="77777777" w:rsidR="00703D0B" w:rsidRDefault="005A0D4D" w:rsidP="005A0D4D">
            <w:pPr>
              <w:pStyle w:val="ListParagraph"/>
              <w:numPr>
                <w:ilvl w:val="0"/>
                <w:numId w:val="30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Not being able to use CSS here might be a problem because we need to customize the pattern to fit in our pages.</w:t>
            </w:r>
          </w:p>
          <w:p w14:paraId="4EECECAB" w14:textId="604FDBE6" w:rsidR="005A0D4D" w:rsidRPr="005A0D4D" w:rsidRDefault="005A0D4D" w:rsidP="005A0D4D">
            <w:pPr>
              <w:pStyle w:val="ListParagraph"/>
              <w:numPr>
                <w:ilvl w:val="0"/>
                <w:numId w:val="30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We </w:t>
            </w: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have to</w:t>
            </w:r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be careful if the appropriate library for bootstrap is not used, pattern won’t work.</w:t>
            </w:r>
          </w:p>
        </w:tc>
      </w:tr>
      <w:tr w:rsidR="00703D0B" w14:paraId="6CC667E0" w14:textId="77777777" w:rsidTr="00703D0B">
        <w:tc>
          <w:tcPr>
            <w:tcW w:w="1555" w:type="dxa"/>
          </w:tcPr>
          <w:p w14:paraId="26235BDE" w14:textId="77777777" w:rsidR="00703D0B" w:rsidRDefault="0040354E" w:rsidP="00703D0B">
            <w:p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5- </w:t>
            </w:r>
            <w:r w:rsidR="00703D0B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All the above + Web services</w:t>
            </w:r>
          </w:p>
        </w:tc>
        <w:tc>
          <w:tcPr>
            <w:tcW w:w="3685" w:type="dxa"/>
          </w:tcPr>
          <w:p w14:paraId="60D9C141" w14:textId="77777777" w:rsidR="00703D0B" w:rsidRDefault="005A0D4D" w:rsidP="005A0D4D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This is best option as we can use bootstrap to get the code for the nav-bar and there are ready-made codes so we can copy and paste them in our pages.</w:t>
            </w:r>
          </w:p>
          <w:p w14:paraId="3F6CEEFB" w14:textId="77777777" w:rsidR="005A0D4D" w:rsidRDefault="005A0D4D" w:rsidP="005A0D4D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We can make the patten responsive to be visible in smaller screen size.</w:t>
            </w:r>
          </w:p>
          <w:p w14:paraId="3588101E" w14:textId="4FA17E00" w:rsidR="005A0D4D" w:rsidRPr="005A0D4D" w:rsidRDefault="005A0D4D" w:rsidP="005A0D4D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We can use web services which we only need to customize the pattern as we like, generate the </w:t>
            </w: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code</w:t>
            </w:r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and copy and paste to our page.</w:t>
            </w:r>
          </w:p>
        </w:tc>
        <w:tc>
          <w:tcPr>
            <w:tcW w:w="3827" w:type="dxa"/>
          </w:tcPr>
          <w:p w14:paraId="302965D3" w14:textId="77777777" w:rsidR="00703D0B" w:rsidRDefault="005A0D4D" w:rsidP="005A0D4D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If we use web service, it is limited by the website we used to get the pattern so we are restricted to that website which can be uncomfortable.</w:t>
            </w:r>
          </w:p>
          <w:p w14:paraId="3FDF18C7" w14:textId="38A8F8FD" w:rsidR="005A0D4D" w:rsidRPr="005A0D4D" w:rsidRDefault="005A0D4D" w:rsidP="005A0D4D">
            <w:pPr>
              <w:pStyle w:val="ListParagraph"/>
              <w:numPr>
                <w:ilvl w:val="0"/>
                <w:numId w:val="31"/>
              </w:numP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Using</w:t>
            </w:r>
            <w:r w:rsidR="00BB3A2C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many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web services </w:t>
            </w:r>
            <w:r w:rsidR="00BB3A2C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can overload the browser while running your website, so the user can be frustrated with this issue.</w:t>
            </w:r>
          </w:p>
        </w:tc>
      </w:tr>
    </w:tbl>
    <w:p w14:paraId="128BF78F" w14:textId="77777777" w:rsidR="00703D0B" w:rsidRPr="009D3F96" w:rsidRDefault="00703D0B" w:rsidP="007D355B">
      <w:pP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</w:p>
    <w:p w14:paraId="1EA4F41B" w14:textId="77777777" w:rsidR="00A15DDA" w:rsidRPr="009D3F96" w:rsidRDefault="00A15DDA" w:rsidP="007D355B">
      <w:pP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</w:p>
    <w:p w14:paraId="39356A67" w14:textId="77777777" w:rsidR="00A15DDA" w:rsidRPr="009D3F96" w:rsidRDefault="00A15DDA" w:rsidP="007D355B">
      <w:pP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</w:p>
    <w:p w14:paraId="513FCCE8" w14:textId="77777777" w:rsidR="00A15DDA" w:rsidRPr="009D3F96" w:rsidRDefault="00A15DDA" w:rsidP="007D355B">
      <w:pP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</w:p>
    <w:p w14:paraId="17A4B1CE" w14:textId="77777777" w:rsidR="00A15DDA" w:rsidRPr="009D3F96" w:rsidRDefault="00A15DDA" w:rsidP="007D355B">
      <w:pP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</w:p>
    <w:p w14:paraId="2445F74A" w14:textId="77777777" w:rsidR="00A15DDA" w:rsidRPr="009D3F96" w:rsidRDefault="00A15DDA" w:rsidP="007D355B">
      <w:pP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9D3F96">
        <w:rPr>
          <w:rFonts w:asciiTheme="majorHAnsi" w:hAnsiTheme="majorHAnsi" w:cs="Arial"/>
          <w:color w:val="000000" w:themeColor="text1"/>
          <w:sz w:val="24"/>
          <w:szCs w:val="24"/>
        </w:rPr>
        <w:br w:type="page"/>
      </w:r>
    </w:p>
    <w:p w14:paraId="2B2CA85A" w14:textId="77777777" w:rsidR="00DF000C" w:rsidRDefault="008D6190" w:rsidP="007D355B">
      <w:pPr>
        <w:pBdr>
          <w:bottom w:val="single" w:sz="6" w:space="1" w:color="auto"/>
        </w:pBdr>
        <w:spacing w:after="0" w:line="240" w:lineRule="auto"/>
        <w:jc w:val="both"/>
        <w:rPr>
          <w:rFonts w:asciiTheme="majorHAnsi" w:hAnsiTheme="majorHAnsi" w:cs="Arial"/>
          <w:b/>
          <w:color w:val="000000" w:themeColor="text1"/>
          <w:sz w:val="32"/>
          <w:szCs w:val="32"/>
          <w:lang w:val="fr-BE"/>
        </w:rPr>
      </w:pPr>
      <w:r w:rsidRPr="00227102">
        <w:rPr>
          <w:rFonts w:asciiTheme="majorHAnsi" w:hAnsiTheme="majorHAnsi" w:cs="Arial"/>
          <w:b/>
          <w:color w:val="000000" w:themeColor="text1"/>
          <w:sz w:val="32"/>
          <w:szCs w:val="32"/>
          <w:lang w:val="fr-BE"/>
        </w:rPr>
        <w:lastRenderedPageBreak/>
        <w:t>Question 3</w:t>
      </w:r>
      <w:r w:rsidR="00A15DDA" w:rsidRPr="00227102">
        <w:rPr>
          <w:rFonts w:asciiTheme="majorHAnsi" w:hAnsiTheme="majorHAnsi" w:cs="Arial"/>
          <w:b/>
          <w:color w:val="000000" w:themeColor="text1"/>
          <w:sz w:val="32"/>
          <w:szCs w:val="32"/>
          <w:lang w:val="fr-BE"/>
        </w:rPr>
        <w:t xml:space="preserve"> </w:t>
      </w:r>
      <w:r w:rsidR="00B60EE6">
        <w:rPr>
          <w:rFonts w:asciiTheme="majorHAnsi" w:hAnsiTheme="majorHAnsi" w:cs="Arial"/>
          <w:b/>
          <w:color w:val="000000" w:themeColor="text1"/>
          <w:sz w:val="32"/>
          <w:szCs w:val="32"/>
          <w:lang w:val="fr-BE"/>
        </w:rPr>
        <w:t>(2</w:t>
      </w:r>
      <w:r w:rsidR="0040354E">
        <w:rPr>
          <w:rFonts w:asciiTheme="majorHAnsi" w:hAnsiTheme="majorHAnsi" w:cs="Arial"/>
          <w:b/>
          <w:color w:val="000000" w:themeColor="text1"/>
          <w:sz w:val="32"/>
          <w:szCs w:val="32"/>
          <w:lang w:val="fr-BE"/>
        </w:rPr>
        <w:t>0</w:t>
      </w:r>
      <w:r w:rsidR="00227102" w:rsidRPr="00227102">
        <w:rPr>
          <w:rFonts w:asciiTheme="majorHAnsi" w:hAnsiTheme="majorHAnsi" w:cs="Arial"/>
          <w:b/>
          <w:color w:val="000000" w:themeColor="text1"/>
          <w:sz w:val="32"/>
          <w:szCs w:val="32"/>
          <w:lang w:val="fr-BE"/>
        </w:rPr>
        <w:t xml:space="preserve"> Points)</w:t>
      </w:r>
    </w:p>
    <w:p w14:paraId="6B434FB2" w14:textId="77777777" w:rsidR="00FE4E08" w:rsidRDefault="0040354E" w:rsidP="001932B6">
      <w:pP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  <w:lang w:val="en-GB"/>
        </w:rPr>
      </w:pPr>
      <w:r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>Write the</w:t>
      </w:r>
      <w:r w:rsidR="001E4FD5"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 xml:space="preserve"> </w:t>
      </w:r>
      <w:r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 xml:space="preserve">CSS </w:t>
      </w:r>
      <w:r w:rsidR="001E4FD5"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>code</w:t>
      </w:r>
      <w:r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 xml:space="preserve"> that define the properties</w:t>
      </w:r>
      <w:r w:rsidR="001E4FD5"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 xml:space="preserve"> and styling</w:t>
      </w:r>
      <w:r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 xml:space="preserve"> of the pattern</w:t>
      </w:r>
      <w:r w:rsidR="001E4FD5"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 xml:space="preserve"> you selected. Properties incudes, but limited to th</w:t>
      </w:r>
      <w:r w:rsidR="00352172"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>is</w:t>
      </w:r>
      <w:r w:rsidR="00FE4E08"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>,</w:t>
      </w:r>
      <w:r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 xml:space="preserve"> colour, font size, background, etc. </w:t>
      </w:r>
      <w:r w:rsidR="00FE4E08">
        <w:rPr>
          <w:rFonts w:asciiTheme="majorHAnsi" w:hAnsiTheme="majorHAnsi" w:cs="Arial"/>
          <w:color w:val="000000" w:themeColor="text1"/>
          <w:sz w:val="24"/>
          <w:szCs w:val="24"/>
          <w:lang w:val="en-GB"/>
        </w:rPr>
        <w:t xml:space="preserve"> You should list 10 properties. </w:t>
      </w:r>
    </w:p>
    <w:p w14:paraId="1055590D" w14:textId="77777777" w:rsidR="00FE4E08" w:rsidRDefault="00FE4E08" w:rsidP="001932B6">
      <w:pP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065"/>
        <w:gridCol w:w="6951"/>
      </w:tblGrid>
      <w:tr w:rsidR="00FE4E08" w14:paraId="1A97087D" w14:textId="77777777" w:rsidTr="00984EE0">
        <w:tc>
          <w:tcPr>
            <w:tcW w:w="2065" w:type="dxa"/>
          </w:tcPr>
          <w:p w14:paraId="35460517" w14:textId="77777777" w:rsidR="00FE4E08" w:rsidRDefault="00FE4E08" w:rsidP="001932B6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Property</w:t>
            </w:r>
          </w:p>
        </w:tc>
        <w:tc>
          <w:tcPr>
            <w:tcW w:w="6951" w:type="dxa"/>
          </w:tcPr>
          <w:p w14:paraId="5A3E1420" w14:textId="77777777" w:rsidR="00FE4E08" w:rsidRDefault="00FE4E08" w:rsidP="001932B6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</w:p>
        </w:tc>
      </w:tr>
      <w:tr w:rsidR="00FE4E08" w14:paraId="180376DF" w14:textId="77777777" w:rsidTr="00984EE0">
        <w:tc>
          <w:tcPr>
            <w:tcW w:w="2065" w:type="dxa"/>
          </w:tcPr>
          <w:p w14:paraId="2F2D565D" w14:textId="77777777" w:rsidR="00FE4E08" w:rsidRPr="00FE4E08" w:rsidRDefault="00FE4E08" w:rsidP="00FE4E0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Color</w:t>
            </w:r>
            <w:proofErr w:type="spellEnd"/>
          </w:p>
        </w:tc>
        <w:tc>
          <w:tcPr>
            <w:tcW w:w="6951" w:type="dxa"/>
          </w:tcPr>
          <w:p w14:paraId="5F568C41" w14:textId="77777777" w:rsidR="00FE4E08" w:rsidRDefault="00BB3A2C" w:rsidP="001932B6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.dropdown</w:t>
            </w:r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-content a {</w:t>
            </w:r>
          </w:p>
          <w:p w14:paraId="4D67844C" w14:textId="77777777" w:rsidR="00BB3A2C" w:rsidRDefault="00BB3A2C" w:rsidP="001932B6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</w:t>
            </w:r>
            <w:proofErr w:type="spell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Color</w:t>
            </w:r>
            <w:proofErr w:type="spell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: </w:t>
            </w:r>
            <w:proofErr w:type="gramStart"/>
            <w:r w:rsidR="00912665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black;</w:t>
            </w:r>
            <w:proofErr w:type="gramEnd"/>
          </w:p>
          <w:p w14:paraId="7956F50A" w14:textId="174B2F81" w:rsidR="00912665" w:rsidRDefault="00912665" w:rsidP="001932B6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}</w:t>
            </w:r>
          </w:p>
        </w:tc>
      </w:tr>
      <w:tr w:rsidR="00FE4E08" w14:paraId="692F1897" w14:textId="77777777" w:rsidTr="00984EE0">
        <w:tc>
          <w:tcPr>
            <w:tcW w:w="2065" w:type="dxa"/>
          </w:tcPr>
          <w:p w14:paraId="57F414C3" w14:textId="3625FA70" w:rsidR="00FE4E08" w:rsidRPr="00FE4E08" w:rsidRDefault="00FE4E08" w:rsidP="00FE4E0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Font</w:t>
            </w:r>
            <w:r w:rsidR="00BB3A2C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size</w:t>
            </w:r>
          </w:p>
        </w:tc>
        <w:tc>
          <w:tcPr>
            <w:tcW w:w="6951" w:type="dxa"/>
          </w:tcPr>
          <w:p w14:paraId="692712FD" w14:textId="4A7F2E77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.dropdown</w:t>
            </w:r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{</w:t>
            </w:r>
          </w:p>
          <w:p w14:paraId="1B1064E8" w14:textId="13634772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font-size: </w:t>
            </w: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17px;</w:t>
            </w:r>
            <w:proofErr w:type="gramEnd"/>
          </w:p>
          <w:p w14:paraId="49CD6F2E" w14:textId="5EFBC875" w:rsidR="00FE4E08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}</w:t>
            </w:r>
          </w:p>
        </w:tc>
      </w:tr>
      <w:tr w:rsidR="00FE4E08" w14:paraId="730B2E69" w14:textId="77777777" w:rsidTr="00984EE0">
        <w:tc>
          <w:tcPr>
            <w:tcW w:w="2065" w:type="dxa"/>
          </w:tcPr>
          <w:p w14:paraId="4ECF53BD" w14:textId="46107143" w:rsidR="00FE4E08" w:rsidRPr="00FE4E08" w:rsidRDefault="00FE4E08" w:rsidP="00FE4E0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Background</w:t>
            </w:r>
            <w:r w:rsidR="00912665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-</w:t>
            </w:r>
            <w:proofErr w:type="spellStart"/>
            <w:r w:rsidR="00912665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color</w:t>
            </w:r>
            <w:proofErr w:type="spellEnd"/>
          </w:p>
        </w:tc>
        <w:tc>
          <w:tcPr>
            <w:tcW w:w="6951" w:type="dxa"/>
          </w:tcPr>
          <w:p w14:paraId="0743D792" w14:textId="7F1A9F6F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.dropdown</w:t>
            </w:r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-content a:hover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{</w:t>
            </w:r>
          </w:p>
          <w:p w14:paraId="50B1B116" w14:textId="0CA54801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</w:t>
            </w:r>
            <w:proofErr w:type="spell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Background-</w:t>
            </w: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color:lightgray</w:t>
            </w:r>
            <w:proofErr w:type="spellEnd"/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;</w:t>
            </w:r>
          </w:p>
          <w:p w14:paraId="02CC4F4F" w14:textId="4BE389E9" w:rsidR="00FE4E08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}</w:t>
            </w:r>
          </w:p>
        </w:tc>
      </w:tr>
      <w:tr w:rsidR="00FE4E08" w14:paraId="5F0055D4" w14:textId="77777777" w:rsidTr="00984EE0">
        <w:tc>
          <w:tcPr>
            <w:tcW w:w="2065" w:type="dxa"/>
          </w:tcPr>
          <w:p w14:paraId="0F007281" w14:textId="79208006" w:rsidR="00FE4E08" w:rsidRPr="00FE4E08" w:rsidRDefault="00912665" w:rsidP="00FE4E0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Text-align</w:t>
            </w:r>
          </w:p>
        </w:tc>
        <w:tc>
          <w:tcPr>
            <w:tcW w:w="6951" w:type="dxa"/>
          </w:tcPr>
          <w:p w14:paraId="3BC7F913" w14:textId="1A65085B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.</w:t>
            </w:r>
            <w:proofErr w:type="spell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topnav</w:t>
            </w:r>
            <w:proofErr w:type="spellEnd"/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a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{</w:t>
            </w:r>
          </w:p>
          <w:p w14:paraId="01AB15EA" w14:textId="12E8D664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Text-align: </w:t>
            </w:r>
            <w:proofErr w:type="spellStart"/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center</w:t>
            </w:r>
            <w:proofErr w:type="spell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;</w:t>
            </w:r>
            <w:proofErr w:type="gramEnd"/>
          </w:p>
          <w:p w14:paraId="1F3568C0" w14:textId="1B74547A" w:rsidR="00FE4E08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}</w:t>
            </w:r>
          </w:p>
        </w:tc>
      </w:tr>
      <w:tr w:rsidR="00FE4E08" w14:paraId="69EBF97E" w14:textId="77777777" w:rsidTr="00984EE0">
        <w:tc>
          <w:tcPr>
            <w:tcW w:w="2065" w:type="dxa"/>
          </w:tcPr>
          <w:p w14:paraId="2AE99C2E" w14:textId="16AB07B8" w:rsidR="00FE4E08" w:rsidRPr="00FE4E08" w:rsidRDefault="00912665" w:rsidP="00FE4E0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Font-family for dropdown menu</w:t>
            </w:r>
          </w:p>
        </w:tc>
        <w:tc>
          <w:tcPr>
            <w:tcW w:w="6951" w:type="dxa"/>
          </w:tcPr>
          <w:p w14:paraId="097568B6" w14:textId="5D43D96A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.dropdown</w:t>
            </w:r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.</w:t>
            </w:r>
            <w:proofErr w:type="spell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dropbtn</w:t>
            </w:r>
            <w:proofErr w:type="spell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{</w:t>
            </w:r>
          </w:p>
          <w:p w14:paraId="783ED24D" w14:textId="609FD410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</w:t>
            </w:r>
            <w:proofErr w:type="spell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font-</w:t>
            </w: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family:inherit</w:t>
            </w:r>
            <w:proofErr w:type="spellEnd"/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;</w:t>
            </w:r>
          </w:p>
          <w:p w14:paraId="5F195558" w14:textId="1D16B90E" w:rsidR="00FE4E08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}</w:t>
            </w:r>
          </w:p>
        </w:tc>
      </w:tr>
      <w:tr w:rsidR="00FE4E08" w14:paraId="7A44F162" w14:textId="77777777" w:rsidTr="00984EE0">
        <w:tc>
          <w:tcPr>
            <w:tcW w:w="2065" w:type="dxa"/>
          </w:tcPr>
          <w:p w14:paraId="1CCF3F87" w14:textId="77563D58" w:rsidR="00FE4E08" w:rsidRPr="00FE4E08" w:rsidRDefault="00912665" w:rsidP="00FE4E0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Padding for the link</w:t>
            </w:r>
          </w:p>
        </w:tc>
        <w:tc>
          <w:tcPr>
            <w:tcW w:w="6951" w:type="dxa"/>
          </w:tcPr>
          <w:p w14:paraId="6E9748F8" w14:textId="471638C7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.</w:t>
            </w:r>
            <w:proofErr w:type="spell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topnav</w:t>
            </w:r>
            <w:proofErr w:type="spellEnd"/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a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{</w:t>
            </w:r>
          </w:p>
          <w:p w14:paraId="3CD74628" w14:textId="78B2E112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Padding: 10px </w:t>
            </w: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15px;</w:t>
            </w:r>
            <w:proofErr w:type="gramEnd"/>
          </w:p>
          <w:p w14:paraId="55C4CEF8" w14:textId="29AB544F" w:rsidR="00FE4E08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}</w:t>
            </w:r>
          </w:p>
        </w:tc>
      </w:tr>
      <w:tr w:rsidR="00FE4E08" w14:paraId="6016249A" w14:textId="77777777" w:rsidTr="00984EE0">
        <w:tc>
          <w:tcPr>
            <w:tcW w:w="2065" w:type="dxa"/>
          </w:tcPr>
          <w:p w14:paraId="41ED2F04" w14:textId="68ABDDF7" w:rsidR="00FE4E08" w:rsidRPr="00FE4E08" w:rsidRDefault="00912665" w:rsidP="00FE4E0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Margin</w:t>
            </w:r>
          </w:p>
        </w:tc>
        <w:tc>
          <w:tcPr>
            <w:tcW w:w="6951" w:type="dxa"/>
          </w:tcPr>
          <w:p w14:paraId="72BDFD0A" w14:textId="77777777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.dropdown</w:t>
            </w:r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.</w:t>
            </w:r>
            <w:proofErr w:type="spell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dropbtn</w:t>
            </w:r>
            <w:proofErr w:type="spell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{</w:t>
            </w:r>
          </w:p>
          <w:p w14:paraId="7DA15B6B" w14:textId="107A9BAB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Margin: </w:t>
            </w: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3px;</w:t>
            </w:r>
            <w:proofErr w:type="gramEnd"/>
          </w:p>
          <w:p w14:paraId="43319461" w14:textId="323D2291" w:rsidR="00FE4E08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}</w:t>
            </w:r>
          </w:p>
        </w:tc>
      </w:tr>
      <w:tr w:rsidR="00FE4E08" w14:paraId="3DC9484D" w14:textId="77777777" w:rsidTr="00984EE0">
        <w:tc>
          <w:tcPr>
            <w:tcW w:w="2065" w:type="dxa"/>
          </w:tcPr>
          <w:p w14:paraId="4C872034" w14:textId="6751B46C" w:rsidR="00FE4E08" w:rsidRPr="00FE4E08" w:rsidRDefault="00912665" w:rsidP="00FE4E0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Float the pattern to the left</w:t>
            </w:r>
            <w:r w:rsidR="00984EE0"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6951" w:type="dxa"/>
          </w:tcPr>
          <w:p w14:paraId="4AB2AB75" w14:textId="100115BA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.dropdown</w:t>
            </w:r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{</w:t>
            </w:r>
          </w:p>
          <w:p w14:paraId="436881F6" w14:textId="7DB7F612" w:rsidR="00912665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Float: </w:t>
            </w: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left;</w:t>
            </w:r>
            <w:proofErr w:type="gramEnd"/>
          </w:p>
          <w:p w14:paraId="76EB592F" w14:textId="1B4E958F" w:rsidR="00FE4E08" w:rsidRDefault="00912665" w:rsidP="00912665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}</w:t>
            </w:r>
          </w:p>
        </w:tc>
      </w:tr>
      <w:tr w:rsidR="00FE4E08" w14:paraId="5BBABE24" w14:textId="77777777" w:rsidTr="00984EE0">
        <w:tc>
          <w:tcPr>
            <w:tcW w:w="2065" w:type="dxa"/>
          </w:tcPr>
          <w:p w14:paraId="6DE77EEC" w14:textId="026C3EAF" w:rsidR="00FE4E08" w:rsidRPr="00FE4E08" w:rsidRDefault="00984EE0" w:rsidP="00FE4E0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No text-decorations for the navigation</w:t>
            </w:r>
          </w:p>
        </w:tc>
        <w:tc>
          <w:tcPr>
            <w:tcW w:w="6951" w:type="dxa"/>
          </w:tcPr>
          <w:p w14:paraId="44838400" w14:textId="4D6A05A3" w:rsidR="00984EE0" w:rsidRDefault="00984EE0" w:rsidP="00984EE0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.</w:t>
            </w:r>
            <w:proofErr w:type="spell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topnav</w:t>
            </w:r>
            <w:proofErr w:type="spellEnd"/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a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{</w:t>
            </w:r>
          </w:p>
          <w:p w14:paraId="046BDC01" w14:textId="378C52EA" w:rsidR="00984EE0" w:rsidRDefault="00984EE0" w:rsidP="00984EE0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Text-decoration: </w:t>
            </w: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none;</w:t>
            </w:r>
            <w:proofErr w:type="gramEnd"/>
          </w:p>
          <w:p w14:paraId="64FD127A" w14:textId="38E3CA56" w:rsidR="00FE4E08" w:rsidRDefault="00984EE0" w:rsidP="00984EE0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}</w:t>
            </w:r>
          </w:p>
        </w:tc>
      </w:tr>
      <w:tr w:rsidR="00FE4E08" w14:paraId="60A8D110" w14:textId="77777777" w:rsidTr="00984EE0">
        <w:tc>
          <w:tcPr>
            <w:tcW w:w="2065" w:type="dxa"/>
          </w:tcPr>
          <w:p w14:paraId="261D5388" w14:textId="2EDD486A" w:rsidR="00FE4E08" w:rsidRPr="00FE4E08" w:rsidRDefault="00984EE0" w:rsidP="00FE4E08">
            <w:pPr>
              <w:pStyle w:val="ListParagraph"/>
              <w:numPr>
                <w:ilvl w:val="0"/>
                <w:numId w:val="22"/>
              </w:num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Display the block of links when hovering</w:t>
            </w:r>
          </w:p>
        </w:tc>
        <w:tc>
          <w:tcPr>
            <w:tcW w:w="6951" w:type="dxa"/>
          </w:tcPr>
          <w:p w14:paraId="0DAD81E4" w14:textId="6D69CA74" w:rsidR="00984EE0" w:rsidRDefault="00984EE0" w:rsidP="00984EE0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.</w:t>
            </w:r>
            <w:proofErr w:type="spell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dropdown</w:t>
            </w:r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:hover</w:t>
            </w:r>
            <w:proofErr w:type="spell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.dropdown-content</w:t>
            </w: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{</w:t>
            </w:r>
          </w:p>
          <w:p w14:paraId="545CB1CA" w14:textId="3436E5C3" w:rsidR="00984EE0" w:rsidRDefault="00984EE0" w:rsidP="00984EE0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 xml:space="preserve">         </w:t>
            </w:r>
            <w:proofErr w:type="spellStart"/>
            <w:proofErr w:type="gramStart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Display:block</w:t>
            </w:r>
            <w:proofErr w:type="spellEnd"/>
            <w:proofErr w:type="gramEnd"/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;</w:t>
            </w:r>
          </w:p>
          <w:p w14:paraId="4E1A43D3" w14:textId="031D7870" w:rsidR="00FE4E08" w:rsidRDefault="00984EE0" w:rsidP="00984EE0">
            <w:pPr>
              <w:jc w:val="both"/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Arial"/>
                <w:color w:val="000000" w:themeColor="text1"/>
                <w:sz w:val="24"/>
                <w:szCs w:val="24"/>
              </w:rPr>
              <w:t>}</w:t>
            </w:r>
          </w:p>
        </w:tc>
      </w:tr>
    </w:tbl>
    <w:p w14:paraId="476943BB" w14:textId="77777777" w:rsidR="008D6190" w:rsidRPr="001932B6" w:rsidRDefault="008D6190" w:rsidP="001932B6">
      <w:pPr>
        <w:spacing w:after="0" w:line="240" w:lineRule="auto"/>
        <w:jc w:val="both"/>
        <w:rPr>
          <w:rFonts w:asciiTheme="majorHAnsi" w:hAnsiTheme="majorHAnsi" w:cs="Arial"/>
          <w:color w:val="000000" w:themeColor="text1"/>
          <w:sz w:val="24"/>
          <w:szCs w:val="24"/>
        </w:rPr>
      </w:pPr>
      <w:r w:rsidRPr="001932B6">
        <w:rPr>
          <w:rFonts w:asciiTheme="majorHAnsi" w:hAnsiTheme="majorHAnsi" w:cs="Arial"/>
          <w:color w:val="000000" w:themeColor="text1"/>
          <w:sz w:val="24"/>
          <w:szCs w:val="24"/>
        </w:rPr>
        <w:br w:type="page"/>
      </w:r>
    </w:p>
    <w:p w14:paraId="2C582C82" w14:textId="77777777" w:rsidR="00FD0349" w:rsidRPr="00FD0349" w:rsidRDefault="008D6190" w:rsidP="007D355B">
      <w:pPr>
        <w:pBdr>
          <w:bottom w:val="single" w:sz="6" w:space="1" w:color="auto"/>
        </w:pBdr>
        <w:spacing w:after="0" w:line="240" w:lineRule="auto"/>
        <w:jc w:val="both"/>
        <w:rPr>
          <w:rFonts w:asciiTheme="majorHAnsi" w:hAnsiTheme="majorHAnsi" w:cs="Arial"/>
          <w:b/>
          <w:color w:val="000000" w:themeColor="text1"/>
          <w:sz w:val="32"/>
          <w:szCs w:val="32"/>
        </w:rPr>
      </w:pPr>
      <w:r w:rsidRPr="00FD0349">
        <w:rPr>
          <w:rFonts w:asciiTheme="majorHAnsi" w:hAnsiTheme="majorHAnsi" w:cs="Arial"/>
          <w:b/>
          <w:color w:val="000000" w:themeColor="text1"/>
          <w:sz w:val="32"/>
          <w:szCs w:val="32"/>
        </w:rPr>
        <w:lastRenderedPageBreak/>
        <w:t>Question 4</w:t>
      </w:r>
      <w:r w:rsidR="00EE7810" w:rsidRPr="00FD0349">
        <w:rPr>
          <w:rFonts w:asciiTheme="majorHAnsi" w:hAnsiTheme="majorHAnsi" w:cs="Arial"/>
          <w:b/>
          <w:color w:val="000000" w:themeColor="text1"/>
          <w:sz w:val="32"/>
          <w:szCs w:val="32"/>
        </w:rPr>
        <w:t xml:space="preserve"> </w:t>
      </w:r>
      <w:r w:rsidR="00B60EE6">
        <w:rPr>
          <w:rFonts w:asciiTheme="majorHAnsi" w:hAnsiTheme="majorHAnsi" w:cs="Arial"/>
          <w:b/>
          <w:color w:val="000000" w:themeColor="text1"/>
          <w:sz w:val="32"/>
          <w:szCs w:val="32"/>
        </w:rPr>
        <w:t>(</w:t>
      </w:r>
      <w:r w:rsidR="0016697E">
        <w:rPr>
          <w:rFonts w:asciiTheme="majorHAnsi" w:hAnsiTheme="majorHAnsi" w:cs="Arial"/>
          <w:b/>
          <w:color w:val="000000" w:themeColor="text1"/>
          <w:sz w:val="32"/>
          <w:szCs w:val="32"/>
        </w:rPr>
        <w:t>20</w:t>
      </w:r>
      <w:r w:rsidR="00227102" w:rsidRPr="00FD0349">
        <w:rPr>
          <w:rFonts w:asciiTheme="majorHAnsi" w:hAnsiTheme="majorHAnsi" w:cs="Arial"/>
          <w:b/>
          <w:color w:val="000000" w:themeColor="text1"/>
          <w:sz w:val="32"/>
          <w:szCs w:val="32"/>
        </w:rPr>
        <w:t xml:space="preserve"> Points)</w:t>
      </w:r>
    </w:p>
    <w:p w14:paraId="4DB04D52" w14:textId="77777777" w:rsidR="00712AD6" w:rsidRDefault="0040354E" w:rsidP="007D355B">
      <w:pPr>
        <w:spacing w:after="0" w:line="240" w:lineRule="auto"/>
        <w:jc w:val="both"/>
        <w:rPr>
          <w:rStyle w:val="ff2"/>
          <w:rFonts w:asciiTheme="majorHAnsi" w:hAnsiTheme="majorHAnsi"/>
          <w:sz w:val="24"/>
          <w:szCs w:val="24"/>
        </w:rPr>
      </w:pPr>
      <w:r>
        <w:rPr>
          <w:rStyle w:val="ff2"/>
          <w:rFonts w:asciiTheme="majorHAnsi" w:hAnsiTheme="majorHAnsi"/>
          <w:sz w:val="24"/>
          <w:szCs w:val="24"/>
        </w:rPr>
        <w:t>Draw a wireframe showing all the pages of your site (node</w:t>
      </w:r>
      <w:r w:rsidR="000A2796">
        <w:rPr>
          <w:rStyle w:val="ff2"/>
          <w:rFonts w:asciiTheme="majorHAnsi" w:hAnsiTheme="majorHAnsi"/>
          <w:sz w:val="24"/>
          <w:szCs w:val="24"/>
        </w:rPr>
        <w:t>s</w:t>
      </w:r>
      <w:r>
        <w:rPr>
          <w:rStyle w:val="ff2"/>
          <w:rFonts w:asciiTheme="majorHAnsi" w:hAnsiTheme="majorHAnsi"/>
          <w:sz w:val="24"/>
          <w:szCs w:val="24"/>
        </w:rPr>
        <w:t xml:space="preserve"> are pages), put in the centre the page where the pattern you slected apply, and then show </w:t>
      </w:r>
      <w:r w:rsidR="000A2796">
        <w:rPr>
          <w:rStyle w:val="ff2"/>
          <w:rFonts w:asciiTheme="majorHAnsi" w:hAnsiTheme="majorHAnsi"/>
          <w:sz w:val="24"/>
          <w:szCs w:val="24"/>
        </w:rPr>
        <w:t xml:space="preserve">the </w:t>
      </w:r>
      <w:r>
        <w:rPr>
          <w:rStyle w:val="ff2"/>
          <w:rFonts w:asciiTheme="majorHAnsi" w:hAnsiTheme="majorHAnsi"/>
          <w:sz w:val="24"/>
          <w:szCs w:val="24"/>
        </w:rPr>
        <w:t>link</w:t>
      </w:r>
      <w:r w:rsidR="000A2796">
        <w:rPr>
          <w:rStyle w:val="ff2"/>
          <w:rFonts w:asciiTheme="majorHAnsi" w:hAnsiTheme="majorHAnsi"/>
          <w:sz w:val="24"/>
          <w:szCs w:val="24"/>
        </w:rPr>
        <w:t>s</w:t>
      </w:r>
      <w:r>
        <w:rPr>
          <w:rStyle w:val="ff2"/>
          <w:rFonts w:asciiTheme="majorHAnsi" w:hAnsiTheme="majorHAnsi"/>
          <w:sz w:val="24"/>
          <w:szCs w:val="24"/>
        </w:rPr>
        <w:t xml:space="preserve"> from the pattern to the other pages</w:t>
      </w:r>
      <w:r w:rsidR="000A2796">
        <w:rPr>
          <w:rStyle w:val="ff2"/>
          <w:rFonts w:asciiTheme="majorHAnsi" w:hAnsiTheme="majorHAnsi"/>
          <w:sz w:val="24"/>
          <w:szCs w:val="24"/>
        </w:rPr>
        <w:t xml:space="preserve"> of your site</w:t>
      </w:r>
      <w:r>
        <w:rPr>
          <w:rStyle w:val="ff2"/>
          <w:rFonts w:asciiTheme="majorHAnsi" w:hAnsiTheme="majorHAnsi"/>
          <w:sz w:val="24"/>
          <w:szCs w:val="24"/>
        </w:rPr>
        <w:t xml:space="preserve">. </w:t>
      </w:r>
    </w:p>
    <w:p w14:paraId="7F93114F" w14:textId="77777777" w:rsidR="003C7643" w:rsidRDefault="003C7643" w:rsidP="007D355B">
      <w:pPr>
        <w:spacing w:after="0" w:line="240" w:lineRule="auto"/>
        <w:jc w:val="both"/>
        <w:rPr>
          <w:rStyle w:val="ff2"/>
          <w:rFonts w:asciiTheme="majorHAnsi" w:hAnsiTheme="majorHAnsi"/>
          <w:i/>
          <w:iCs/>
          <w:sz w:val="24"/>
          <w:szCs w:val="24"/>
        </w:rPr>
      </w:pPr>
    </w:p>
    <w:p w14:paraId="480C11B0" w14:textId="77777777" w:rsidR="000546F7" w:rsidRPr="000546F7" w:rsidRDefault="000546F7" w:rsidP="007D355B">
      <w:pPr>
        <w:spacing w:after="0" w:line="240" w:lineRule="auto"/>
        <w:jc w:val="both"/>
        <w:rPr>
          <w:rStyle w:val="ff2"/>
          <w:rFonts w:asciiTheme="majorHAnsi" w:hAnsiTheme="majorHAnsi"/>
          <w:i/>
          <w:iCs/>
          <w:sz w:val="24"/>
          <w:szCs w:val="24"/>
        </w:rPr>
      </w:pPr>
      <w:r w:rsidRPr="000546F7">
        <w:rPr>
          <w:rStyle w:val="ff2"/>
          <w:rFonts w:asciiTheme="majorHAnsi" w:hAnsiTheme="majorHAnsi"/>
          <w:i/>
          <w:iCs/>
          <w:sz w:val="24"/>
          <w:szCs w:val="24"/>
        </w:rPr>
        <w:t xml:space="preserve">Note = You can draw the wireframe on a piece of paper, take a picture with you mobile and add the picture here. </w:t>
      </w:r>
    </w:p>
    <w:p w14:paraId="120F6EDF" w14:textId="417CC31A" w:rsidR="00712AD6" w:rsidRDefault="0001680A" w:rsidP="007D355B">
      <w:pPr>
        <w:spacing w:after="0" w:line="240" w:lineRule="auto"/>
        <w:jc w:val="both"/>
        <w:rPr>
          <w:rStyle w:val="ff2"/>
          <w:rFonts w:asciiTheme="majorHAnsi" w:hAnsiTheme="majorHAnsi"/>
          <w:sz w:val="24"/>
          <w:szCs w:val="24"/>
        </w:rPr>
      </w:pPr>
      <w:r>
        <w:rPr>
          <w:noProof/>
        </w:rPr>
        <w:drawing>
          <wp:inline distT="0" distB="0" distL="0" distR="0" wp14:anchorId="38E0F0AF" wp14:editId="06738872">
            <wp:extent cx="5731510" cy="33788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2AD6" w:rsidRPr="009D3F96">
        <w:rPr>
          <w:rStyle w:val="ff2"/>
          <w:rFonts w:asciiTheme="majorHAnsi" w:hAnsiTheme="majorHAnsi"/>
          <w:sz w:val="24"/>
          <w:szCs w:val="24"/>
        </w:rPr>
        <w:br w:type="page"/>
      </w:r>
    </w:p>
    <w:p w14:paraId="204123A6" w14:textId="77777777" w:rsidR="0001680A" w:rsidRPr="009D3F96" w:rsidRDefault="0001680A" w:rsidP="007D355B">
      <w:pPr>
        <w:spacing w:after="0" w:line="240" w:lineRule="auto"/>
        <w:jc w:val="both"/>
        <w:rPr>
          <w:rStyle w:val="ff2"/>
          <w:rFonts w:asciiTheme="majorHAnsi" w:hAnsiTheme="majorHAnsi"/>
          <w:sz w:val="24"/>
          <w:szCs w:val="24"/>
        </w:rPr>
      </w:pPr>
    </w:p>
    <w:p w14:paraId="751D23FF" w14:textId="77777777" w:rsidR="008932F2" w:rsidRPr="00B60EE6" w:rsidRDefault="00B74CA2" w:rsidP="008932F2">
      <w:pPr>
        <w:pBdr>
          <w:bottom w:val="single" w:sz="6" w:space="1" w:color="auto"/>
        </w:pBdr>
        <w:spacing w:after="0" w:line="240" w:lineRule="auto"/>
        <w:jc w:val="both"/>
        <w:rPr>
          <w:rFonts w:asciiTheme="majorHAnsi" w:hAnsiTheme="majorHAnsi"/>
          <w:b/>
          <w:sz w:val="32"/>
          <w:szCs w:val="32"/>
          <w:lang w:val="fr-BE"/>
        </w:rPr>
      </w:pPr>
      <w:r w:rsidRPr="00B60EE6">
        <w:rPr>
          <w:rFonts w:asciiTheme="majorHAnsi" w:hAnsiTheme="majorHAnsi"/>
          <w:b/>
          <w:sz w:val="32"/>
          <w:szCs w:val="32"/>
          <w:lang w:val="fr-BE"/>
        </w:rPr>
        <w:t>Question</w:t>
      </w:r>
      <w:r w:rsidR="000B4400">
        <w:rPr>
          <w:rFonts w:asciiTheme="majorHAnsi" w:hAnsiTheme="majorHAnsi"/>
          <w:b/>
          <w:sz w:val="32"/>
          <w:szCs w:val="32"/>
          <w:lang w:val="fr-BE"/>
        </w:rPr>
        <w:t xml:space="preserve"> 5 (</w:t>
      </w:r>
      <w:r w:rsidR="000A2796">
        <w:rPr>
          <w:rFonts w:asciiTheme="majorHAnsi" w:hAnsiTheme="majorHAnsi"/>
          <w:b/>
          <w:sz w:val="32"/>
          <w:szCs w:val="32"/>
          <w:lang w:val="fr-BE"/>
        </w:rPr>
        <w:t>20 Points</w:t>
      </w:r>
      <w:r w:rsidR="000B4400">
        <w:rPr>
          <w:rFonts w:asciiTheme="majorHAnsi" w:hAnsiTheme="majorHAnsi"/>
          <w:b/>
          <w:sz w:val="32"/>
          <w:szCs w:val="32"/>
          <w:lang w:val="fr-BE"/>
        </w:rPr>
        <w:t>)</w:t>
      </w:r>
    </w:p>
    <w:p w14:paraId="79FAD64F" w14:textId="77777777" w:rsidR="00B74CA2" w:rsidRDefault="003E206B" w:rsidP="007D355B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val="en-US"/>
        </w:rPr>
      </w:pPr>
      <w:r>
        <w:rPr>
          <w:rFonts w:asciiTheme="majorHAnsi" w:eastAsia="Times New Roman" w:hAnsiTheme="majorHAnsi" w:cs="Times New Roman"/>
          <w:sz w:val="24"/>
          <w:szCs w:val="24"/>
        </w:rPr>
        <w:t xml:space="preserve">As part of your </w:t>
      </w:r>
      <w:r w:rsidR="006326A3">
        <w:rPr>
          <w:rFonts w:asciiTheme="majorHAnsi" w:eastAsia="Times New Roman" w:hAnsiTheme="majorHAnsi" w:cs="Times New Roman"/>
          <w:sz w:val="24"/>
          <w:szCs w:val="24"/>
        </w:rPr>
        <w:t>p</w:t>
      </w:r>
      <w:r w:rsidR="001D36FF">
        <w:rPr>
          <w:rFonts w:asciiTheme="majorHAnsi" w:eastAsia="Times New Roman" w:hAnsiTheme="majorHAnsi" w:cs="Times New Roman"/>
          <w:sz w:val="24"/>
          <w:szCs w:val="24"/>
        </w:rPr>
        <w:t xml:space="preserve">ersonal </w:t>
      </w:r>
      <w:r w:rsidR="006326A3">
        <w:rPr>
          <w:rFonts w:asciiTheme="majorHAnsi" w:eastAsia="Times New Roman" w:hAnsiTheme="majorHAnsi" w:cs="Times New Roman"/>
          <w:sz w:val="24"/>
          <w:szCs w:val="24"/>
        </w:rPr>
        <w:t>w</w:t>
      </w:r>
      <w:r w:rsidR="00352416">
        <w:rPr>
          <w:rFonts w:asciiTheme="majorHAnsi" w:eastAsia="Times New Roman" w:hAnsiTheme="majorHAnsi" w:cs="Times New Roman"/>
          <w:sz w:val="24"/>
          <w:szCs w:val="24"/>
        </w:rPr>
        <w:t xml:space="preserve">ebsite, you </w:t>
      </w:r>
      <w:r w:rsidR="008932F2">
        <w:rPr>
          <w:rFonts w:asciiTheme="majorHAnsi" w:eastAsia="Times New Roman" w:hAnsiTheme="majorHAnsi" w:cs="Times New Roman"/>
          <w:sz w:val="24"/>
          <w:szCs w:val="24"/>
        </w:rPr>
        <w:t xml:space="preserve">already </w:t>
      </w:r>
      <w:r w:rsidR="00352416">
        <w:rPr>
          <w:rFonts w:asciiTheme="majorHAnsi" w:eastAsia="Times New Roman" w:hAnsiTheme="majorHAnsi" w:cs="Times New Roman"/>
          <w:sz w:val="24"/>
          <w:szCs w:val="24"/>
        </w:rPr>
        <w:t>created a page</w:t>
      </w:r>
      <w:r w:rsidR="000A2796">
        <w:rPr>
          <w:rFonts w:asciiTheme="majorHAnsi" w:eastAsia="Times New Roman" w:hAnsiTheme="majorHAnsi" w:cs="Times New Roman"/>
          <w:sz w:val="24"/>
          <w:szCs w:val="24"/>
        </w:rPr>
        <w:t xml:space="preserve"> that uses the NavBar</w:t>
      </w:r>
      <w:r w:rsidR="000B4400">
        <w:rPr>
          <w:rFonts w:asciiTheme="majorHAnsi" w:eastAsia="Times New Roman" w:hAnsiTheme="majorHAnsi" w:cs="Times New Roman"/>
          <w:sz w:val="24"/>
          <w:szCs w:val="24"/>
        </w:rPr>
        <w:t xml:space="preserve"> to display your five favourite places to visit</w:t>
      </w:r>
      <w:r w:rsidR="00727161">
        <w:rPr>
          <w:rFonts w:asciiTheme="majorHAnsi" w:eastAsia="Times New Roman" w:hAnsiTheme="majorHAnsi" w:cs="Times New Roman"/>
          <w:sz w:val="24"/>
          <w:szCs w:val="24"/>
          <w:lang w:val="en-US"/>
        </w:rPr>
        <w:t xml:space="preserve">. </w:t>
      </w:r>
      <w:r w:rsidR="000B4400">
        <w:rPr>
          <w:rFonts w:asciiTheme="majorHAnsi" w:eastAsia="Times New Roman" w:hAnsiTheme="majorHAnsi" w:cs="Times New Roman"/>
          <w:sz w:val="24"/>
          <w:szCs w:val="24"/>
          <w:lang w:val="en-US"/>
        </w:rPr>
        <w:t>Modify the code you already wrote in way when the use selects a place, it displays in the same page images (3-4 images) bout the place displayed in a Carousel.  You are requested to</w:t>
      </w:r>
      <w:r w:rsidR="000546F7">
        <w:rPr>
          <w:rFonts w:asciiTheme="majorHAnsi" w:eastAsia="Times New Roman" w:hAnsiTheme="majorHAnsi" w:cs="Times New Roman"/>
          <w:sz w:val="24"/>
          <w:szCs w:val="24"/>
          <w:lang w:val="en-US"/>
        </w:rPr>
        <w:t xml:space="preserve"> provide here</w:t>
      </w:r>
      <w:r w:rsidR="000B4400">
        <w:rPr>
          <w:rFonts w:asciiTheme="majorHAnsi" w:eastAsia="Times New Roman" w:hAnsiTheme="majorHAnsi" w:cs="Times New Roman"/>
          <w:sz w:val="24"/>
          <w:szCs w:val="24"/>
          <w:lang w:val="en-US"/>
        </w:rPr>
        <w:t xml:space="preserve"> the portion of the code to implement this (No need to put the entire code of the HTML page). </w:t>
      </w:r>
    </w:p>
    <w:p w14:paraId="26FC8B76" w14:textId="77777777" w:rsidR="001D36FF" w:rsidRDefault="001D36FF" w:rsidP="007D355B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lang w:val="en-US"/>
        </w:rPr>
      </w:pPr>
    </w:p>
    <w:p w14:paraId="79D6A320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v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lass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navbar navbar-expand-md </w:t>
      </w:r>
      <w:proofErr w:type="spellStart"/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bg</w:t>
      </w:r>
      <w:proofErr w:type="spellEnd"/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ark navbar-dark"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A3CF99D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lass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 container-fluid"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040C098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</w:p>
    <w:p w14:paraId="5F2968C6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l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lass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nav navbar-nav"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2A560CD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</w:p>
    <w:p w14:paraId="2D7F6F64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</w:p>
    <w:p w14:paraId="0CE11DC8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nclick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ocument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</w:t>
      </w:r>
      <w:r w:rsidRPr="0001680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ElementById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("first").</w:t>
      </w:r>
      <w:r w:rsidRPr="0001680A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style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splay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block"'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;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3403BF4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i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ref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en.wikipedia.org/wiki/Maldives"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_blank"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1. Maldives Island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i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48BF41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DE029E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</w:p>
    <w:p w14:paraId="0F1757B8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 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nclick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ocument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</w:t>
      </w:r>
      <w:r w:rsidRPr="0001680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ElementById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('second').</w:t>
      </w:r>
      <w:r w:rsidRPr="0001680A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style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splay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block'"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;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</w:p>
    <w:p w14:paraId="0D8CEC1D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i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ref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en.wikipedia.org/wiki/Paris"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_blank"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 Paris: Effil Tower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i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24AC5D6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9949083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</w:p>
    <w:p w14:paraId="1378CF7A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nclick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ocument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</w:t>
      </w:r>
      <w:r w:rsidRPr="0001680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ElementById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('third').</w:t>
      </w:r>
      <w:r w:rsidRPr="0001680A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style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splay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block'"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;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</w:p>
    <w:p w14:paraId="1CBC45A7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i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ref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en.wikipedia.org/wiki/Rome"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_blank"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3. Roman Colosseum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i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DC8D255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C3A0FB3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</w:p>
    <w:p w14:paraId="7A791393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nclick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ocument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</w:t>
      </w:r>
      <w:r w:rsidRPr="0001680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ElementById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('fourth').</w:t>
      </w:r>
      <w:r w:rsidRPr="0001680A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style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splay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block'"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;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</w:p>
    <w:p w14:paraId="11F0EE88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i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ref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en.wikipedia.org/wiki/Grand_Canyon"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_blank"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4. Grand Canyon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i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2FBA242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A8CA96C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</w:p>
    <w:p w14:paraId="314C8035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onclick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ocument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</w:t>
      </w:r>
      <w:r w:rsidRPr="0001680A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ElementById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('fifth').</w:t>
      </w:r>
      <w:r w:rsidRPr="0001680A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style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.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isplay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block'"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;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</w:p>
    <w:p w14:paraId="5EDF4147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i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ref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s://en.wikipedia.org/wiki/FC_Barcelona"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1680A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arget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1680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_blank"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5. Barcelona FC Studium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li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5D81A55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tton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E770B0B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l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EF6881" w14:textId="77777777" w:rsidR="0001680A" w:rsidRP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6890FF4" w14:textId="7FE96F44" w:rsidR="0001680A" w:rsidRDefault="0001680A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</w:pP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1680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v</w:t>
      </w:r>
      <w:r w:rsidRPr="0001680A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95E8A6D" w14:textId="7AF141D9" w:rsidR="00F15FE4" w:rsidRDefault="00F15FE4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</w:pPr>
    </w:p>
    <w:p w14:paraId="1750BCA7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lass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clod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</w:p>
    <w:p w14:paraId="0F620373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h3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yle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ext-</w:t>
      </w:r>
      <w:proofErr w:type="gramStart"/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align:</w:t>
      </w:r>
      <w:proofErr w:type="gramEnd"/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 center;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I plan to visit this places in 2021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h3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</w:p>
    <w:p w14:paraId="3E2B0FC5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d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first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yle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isplay: none;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508CCDD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DA7FB07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55ECA0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6368A0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</w:p>
    <w:p w14:paraId="2FB1AC4D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</w:p>
    <w:p w14:paraId="4E2BD6AB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d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econd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yle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isplay: none;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2D75004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9256087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9F4E1ED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28C2B7F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</w:p>
    <w:p w14:paraId="666D7E47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d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third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yle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isplay: none;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1924D27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4A67F1A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266C92E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C40E783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</w:p>
    <w:p w14:paraId="10FE8BE5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d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fourth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yle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isplay: none;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0499B0C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2CDE071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F283B05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iamge</w:t>
      </w:r>
      <w:proofErr w:type="spellEnd"/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56D2548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</w:p>
    <w:p w14:paraId="673BF54C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d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fifth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tyle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isplay: none;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23E6304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E695457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9D556D1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g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rc</w:t>
      </w:r>
      <w:proofErr w:type="spellEnd"/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s/hjde.jpg"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F15FE4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t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F15FE4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image"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87045CD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</w:p>
    <w:p w14:paraId="763293F3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D62C040" w14:textId="77777777" w:rsidR="00F15FE4" w:rsidRPr="00F15FE4" w:rsidRDefault="00F15FE4" w:rsidP="00F15FE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F15FE4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F15FE4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iv</w:t>
      </w:r>
      <w:r w:rsidRPr="00F15FE4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4782243" w14:textId="77777777" w:rsidR="00F15FE4" w:rsidRPr="0001680A" w:rsidRDefault="00F15FE4" w:rsidP="000168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17F03F6" w14:textId="05684174" w:rsidR="00B74CA2" w:rsidRDefault="00B74CA2" w:rsidP="007D355B">
      <w:pPr>
        <w:spacing w:after="0" w:line="240" w:lineRule="auto"/>
        <w:jc w:val="both"/>
        <w:rPr>
          <w:rFonts w:asciiTheme="majorHAnsi" w:hAnsiTheme="majorHAnsi"/>
          <w:sz w:val="24"/>
          <w:szCs w:val="24"/>
          <w:lang w:val="en-US"/>
        </w:rPr>
      </w:pPr>
    </w:p>
    <w:p w14:paraId="0BA3A702" w14:textId="77777777" w:rsidR="0001680A" w:rsidRPr="009D3F96" w:rsidRDefault="0001680A" w:rsidP="007D355B">
      <w:pPr>
        <w:spacing w:after="0" w:line="240" w:lineRule="auto"/>
        <w:jc w:val="both"/>
        <w:rPr>
          <w:rFonts w:asciiTheme="majorHAnsi" w:hAnsiTheme="majorHAnsi"/>
          <w:sz w:val="24"/>
          <w:szCs w:val="24"/>
          <w:lang w:val="en-US"/>
        </w:rPr>
      </w:pPr>
    </w:p>
    <w:p w14:paraId="40C7C2E4" w14:textId="77777777" w:rsidR="001145FD" w:rsidRPr="00297999" w:rsidRDefault="001145FD" w:rsidP="007D355B">
      <w:pPr>
        <w:spacing w:after="0" w:line="240" w:lineRule="auto"/>
        <w:jc w:val="both"/>
        <w:rPr>
          <w:rFonts w:asciiTheme="majorHAnsi" w:hAnsiTheme="majorHAnsi"/>
        </w:rPr>
      </w:pPr>
    </w:p>
    <w:sectPr w:rsidR="001145FD" w:rsidRPr="002979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FDAB6" w14:textId="77777777" w:rsidR="007B60EF" w:rsidRDefault="007B60EF" w:rsidP="009920DD">
      <w:pPr>
        <w:spacing w:after="0" w:line="240" w:lineRule="auto"/>
      </w:pPr>
      <w:r>
        <w:separator/>
      </w:r>
    </w:p>
  </w:endnote>
  <w:endnote w:type="continuationSeparator" w:id="0">
    <w:p w14:paraId="67794CC0" w14:textId="77777777" w:rsidR="007B60EF" w:rsidRDefault="007B60EF" w:rsidP="009920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882FB" w14:textId="77777777" w:rsidR="007B60EF" w:rsidRDefault="007B60EF" w:rsidP="009920DD">
      <w:pPr>
        <w:spacing w:after="0" w:line="240" w:lineRule="auto"/>
      </w:pPr>
      <w:r>
        <w:separator/>
      </w:r>
    </w:p>
  </w:footnote>
  <w:footnote w:type="continuationSeparator" w:id="0">
    <w:p w14:paraId="4A90D99B" w14:textId="77777777" w:rsidR="007B60EF" w:rsidRDefault="007B60EF" w:rsidP="009920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A4E0E"/>
    <w:multiLevelType w:val="hybridMultilevel"/>
    <w:tmpl w:val="79986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20B27"/>
    <w:multiLevelType w:val="hybridMultilevel"/>
    <w:tmpl w:val="03B47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5">
      <w:start w:val="1"/>
      <w:numFmt w:val="upp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6E1730"/>
    <w:multiLevelType w:val="hybridMultilevel"/>
    <w:tmpl w:val="2D7ECA9A"/>
    <w:lvl w:ilvl="0" w:tplc="95405A0E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600E96"/>
    <w:multiLevelType w:val="hybridMultilevel"/>
    <w:tmpl w:val="A31009A4"/>
    <w:lvl w:ilvl="0" w:tplc="27C64EC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7213C1"/>
    <w:multiLevelType w:val="hybridMultilevel"/>
    <w:tmpl w:val="31E43F0E"/>
    <w:lvl w:ilvl="0" w:tplc="4C09000F">
      <w:start w:val="1"/>
      <w:numFmt w:val="decimal"/>
      <w:lvlText w:val="%1."/>
      <w:lvlJc w:val="left"/>
      <w:pPr>
        <w:ind w:left="360" w:hanging="360"/>
      </w:pPr>
    </w:lvl>
    <w:lvl w:ilvl="1" w:tplc="4C090019" w:tentative="1">
      <w:start w:val="1"/>
      <w:numFmt w:val="lowerLetter"/>
      <w:lvlText w:val="%2."/>
      <w:lvlJc w:val="left"/>
      <w:pPr>
        <w:ind w:left="1080" w:hanging="360"/>
      </w:pPr>
    </w:lvl>
    <w:lvl w:ilvl="2" w:tplc="4C09001B" w:tentative="1">
      <w:start w:val="1"/>
      <w:numFmt w:val="lowerRoman"/>
      <w:lvlText w:val="%3."/>
      <w:lvlJc w:val="right"/>
      <w:pPr>
        <w:ind w:left="1800" w:hanging="180"/>
      </w:pPr>
    </w:lvl>
    <w:lvl w:ilvl="3" w:tplc="4C09000F" w:tentative="1">
      <w:start w:val="1"/>
      <w:numFmt w:val="decimal"/>
      <w:lvlText w:val="%4."/>
      <w:lvlJc w:val="left"/>
      <w:pPr>
        <w:ind w:left="2520" w:hanging="360"/>
      </w:pPr>
    </w:lvl>
    <w:lvl w:ilvl="4" w:tplc="4C090019" w:tentative="1">
      <w:start w:val="1"/>
      <w:numFmt w:val="lowerLetter"/>
      <w:lvlText w:val="%5."/>
      <w:lvlJc w:val="left"/>
      <w:pPr>
        <w:ind w:left="3240" w:hanging="360"/>
      </w:pPr>
    </w:lvl>
    <w:lvl w:ilvl="5" w:tplc="4C09001B" w:tentative="1">
      <w:start w:val="1"/>
      <w:numFmt w:val="lowerRoman"/>
      <w:lvlText w:val="%6."/>
      <w:lvlJc w:val="right"/>
      <w:pPr>
        <w:ind w:left="3960" w:hanging="180"/>
      </w:pPr>
    </w:lvl>
    <w:lvl w:ilvl="6" w:tplc="4C09000F" w:tentative="1">
      <w:start w:val="1"/>
      <w:numFmt w:val="decimal"/>
      <w:lvlText w:val="%7."/>
      <w:lvlJc w:val="left"/>
      <w:pPr>
        <w:ind w:left="4680" w:hanging="360"/>
      </w:pPr>
    </w:lvl>
    <w:lvl w:ilvl="7" w:tplc="4C090019" w:tentative="1">
      <w:start w:val="1"/>
      <w:numFmt w:val="lowerLetter"/>
      <w:lvlText w:val="%8."/>
      <w:lvlJc w:val="left"/>
      <w:pPr>
        <w:ind w:left="5400" w:hanging="360"/>
      </w:pPr>
    </w:lvl>
    <w:lvl w:ilvl="8" w:tplc="4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4E1CE0"/>
    <w:multiLevelType w:val="hybridMultilevel"/>
    <w:tmpl w:val="E8F0D740"/>
    <w:lvl w:ilvl="0" w:tplc="2048E32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8B7DD4"/>
    <w:multiLevelType w:val="hybridMultilevel"/>
    <w:tmpl w:val="F68E6DDA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292CF8"/>
    <w:multiLevelType w:val="hybridMultilevel"/>
    <w:tmpl w:val="D8303082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896398"/>
    <w:multiLevelType w:val="hybridMultilevel"/>
    <w:tmpl w:val="8A3226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5">
      <w:start w:val="1"/>
      <w:numFmt w:val="upp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994306"/>
    <w:multiLevelType w:val="hybridMultilevel"/>
    <w:tmpl w:val="A60248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5">
      <w:start w:val="1"/>
      <w:numFmt w:val="upp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CD06AE"/>
    <w:multiLevelType w:val="hybridMultilevel"/>
    <w:tmpl w:val="DC08D17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887FA8"/>
    <w:multiLevelType w:val="hybridMultilevel"/>
    <w:tmpl w:val="230E2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FF6344"/>
    <w:multiLevelType w:val="hybridMultilevel"/>
    <w:tmpl w:val="56A694A4"/>
    <w:lvl w:ilvl="0" w:tplc="CA5EF7FE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1D38EC"/>
    <w:multiLevelType w:val="hybridMultilevel"/>
    <w:tmpl w:val="ECF05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BA6DF1"/>
    <w:multiLevelType w:val="hybridMultilevel"/>
    <w:tmpl w:val="7DC8CF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171851"/>
    <w:multiLevelType w:val="hybridMultilevel"/>
    <w:tmpl w:val="383CA0C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617878"/>
    <w:multiLevelType w:val="hybridMultilevel"/>
    <w:tmpl w:val="7632BE0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102F5E"/>
    <w:multiLevelType w:val="hybridMultilevel"/>
    <w:tmpl w:val="3D2E68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390CDF"/>
    <w:multiLevelType w:val="hybridMultilevel"/>
    <w:tmpl w:val="E9620B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C319E6"/>
    <w:multiLevelType w:val="hybridMultilevel"/>
    <w:tmpl w:val="7750DE4E"/>
    <w:lvl w:ilvl="0" w:tplc="4C09000F">
      <w:start w:val="1"/>
      <w:numFmt w:val="decimal"/>
      <w:lvlText w:val="%1."/>
      <w:lvlJc w:val="left"/>
      <w:pPr>
        <w:ind w:left="360" w:hanging="360"/>
      </w:pPr>
    </w:lvl>
    <w:lvl w:ilvl="1" w:tplc="4C090019" w:tentative="1">
      <w:start w:val="1"/>
      <w:numFmt w:val="lowerLetter"/>
      <w:lvlText w:val="%2."/>
      <w:lvlJc w:val="left"/>
      <w:pPr>
        <w:ind w:left="1080" w:hanging="360"/>
      </w:pPr>
    </w:lvl>
    <w:lvl w:ilvl="2" w:tplc="4C09001B" w:tentative="1">
      <w:start w:val="1"/>
      <w:numFmt w:val="lowerRoman"/>
      <w:lvlText w:val="%3."/>
      <w:lvlJc w:val="right"/>
      <w:pPr>
        <w:ind w:left="1800" w:hanging="180"/>
      </w:pPr>
    </w:lvl>
    <w:lvl w:ilvl="3" w:tplc="4C09000F" w:tentative="1">
      <w:start w:val="1"/>
      <w:numFmt w:val="decimal"/>
      <w:lvlText w:val="%4."/>
      <w:lvlJc w:val="left"/>
      <w:pPr>
        <w:ind w:left="2520" w:hanging="360"/>
      </w:pPr>
    </w:lvl>
    <w:lvl w:ilvl="4" w:tplc="4C090019" w:tentative="1">
      <w:start w:val="1"/>
      <w:numFmt w:val="lowerLetter"/>
      <w:lvlText w:val="%5."/>
      <w:lvlJc w:val="left"/>
      <w:pPr>
        <w:ind w:left="3240" w:hanging="360"/>
      </w:pPr>
    </w:lvl>
    <w:lvl w:ilvl="5" w:tplc="4C09001B" w:tentative="1">
      <w:start w:val="1"/>
      <w:numFmt w:val="lowerRoman"/>
      <w:lvlText w:val="%6."/>
      <w:lvlJc w:val="right"/>
      <w:pPr>
        <w:ind w:left="3960" w:hanging="180"/>
      </w:pPr>
    </w:lvl>
    <w:lvl w:ilvl="6" w:tplc="4C09000F" w:tentative="1">
      <w:start w:val="1"/>
      <w:numFmt w:val="decimal"/>
      <w:lvlText w:val="%7."/>
      <w:lvlJc w:val="left"/>
      <w:pPr>
        <w:ind w:left="4680" w:hanging="360"/>
      </w:pPr>
    </w:lvl>
    <w:lvl w:ilvl="7" w:tplc="4C090019" w:tentative="1">
      <w:start w:val="1"/>
      <w:numFmt w:val="lowerLetter"/>
      <w:lvlText w:val="%8."/>
      <w:lvlJc w:val="left"/>
      <w:pPr>
        <w:ind w:left="5400" w:hanging="360"/>
      </w:pPr>
    </w:lvl>
    <w:lvl w:ilvl="8" w:tplc="4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4372E01"/>
    <w:multiLevelType w:val="hybridMultilevel"/>
    <w:tmpl w:val="46E2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533726"/>
    <w:multiLevelType w:val="hybridMultilevel"/>
    <w:tmpl w:val="E8D83DC8"/>
    <w:lvl w:ilvl="0" w:tplc="262819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884B23"/>
    <w:multiLevelType w:val="hybridMultilevel"/>
    <w:tmpl w:val="A62EA8F0"/>
    <w:lvl w:ilvl="0" w:tplc="CA5EF7FE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727FB3"/>
    <w:multiLevelType w:val="hybridMultilevel"/>
    <w:tmpl w:val="7484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C0177C"/>
    <w:multiLevelType w:val="hybridMultilevel"/>
    <w:tmpl w:val="6EA40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34AE0"/>
    <w:multiLevelType w:val="hybridMultilevel"/>
    <w:tmpl w:val="A99649A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7C78E0"/>
    <w:multiLevelType w:val="hybridMultilevel"/>
    <w:tmpl w:val="D71CE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8F717E"/>
    <w:multiLevelType w:val="hybridMultilevel"/>
    <w:tmpl w:val="66A4279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B37C56"/>
    <w:multiLevelType w:val="hybridMultilevel"/>
    <w:tmpl w:val="02D63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352DC5"/>
    <w:multiLevelType w:val="hybridMultilevel"/>
    <w:tmpl w:val="190A0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4B600E"/>
    <w:multiLevelType w:val="hybridMultilevel"/>
    <w:tmpl w:val="D5A84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1"/>
  </w:num>
  <w:num w:numId="3">
    <w:abstractNumId w:val="27"/>
  </w:num>
  <w:num w:numId="4">
    <w:abstractNumId w:val="18"/>
  </w:num>
  <w:num w:numId="5">
    <w:abstractNumId w:val="1"/>
  </w:num>
  <w:num w:numId="6">
    <w:abstractNumId w:val="9"/>
  </w:num>
  <w:num w:numId="7">
    <w:abstractNumId w:val="8"/>
  </w:num>
  <w:num w:numId="8">
    <w:abstractNumId w:val="10"/>
  </w:num>
  <w:num w:numId="9">
    <w:abstractNumId w:val="16"/>
  </w:num>
  <w:num w:numId="10">
    <w:abstractNumId w:val="7"/>
  </w:num>
  <w:num w:numId="11">
    <w:abstractNumId w:val="13"/>
  </w:num>
  <w:num w:numId="12">
    <w:abstractNumId w:val="6"/>
  </w:num>
  <w:num w:numId="13">
    <w:abstractNumId w:val="25"/>
  </w:num>
  <w:num w:numId="14">
    <w:abstractNumId w:val="15"/>
  </w:num>
  <w:num w:numId="15">
    <w:abstractNumId w:val="14"/>
  </w:num>
  <w:num w:numId="16">
    <w:abstractNumId w:val="12"/>
  </w:num>
  <w:num w:numId="17">
    <w:abstractNumId w:val="5"/>
  </w:num>
  <w:num w:numId="18">
    <w:abstractNumId w:val="2"/>
  </w:num>
  <w:num w:numId="19">
    <w:abstractNumId w:val="22"/>
  </w:num>
  <w:num w:numId="20">
    <w:abstractNumId w:val="3"/>
  </w:num>
  <w:num w:numId="21">
    <w:abstractNumId w:val="4"/>
  </w:num>
  <w:num w:numId="22">
    <w:abstractNumId w:val="19"/>
  </w:num>
  <w:num w:numId="23">
    <w:abstractNumId w:val="26"/>
  </w:num>
  <w:num w:numId="24">
    <w:abstractNumId w:val="24"/>
  </w:num>
  <w:num w:numId="25">
    <w:abstractNumId w:val="0"/>
  </w:num>
  <w:num w:numId="26">
    <w:abstractNumId w:val="23"/>
  </w:num>
  <w:num w:numId="27">
    <w:abstractNumId w:val="11"/>
  </w:num>
  <w:num w:numId="28">
    <w:abstractNumId w:val="30"/>
  </w:num>
  <w:num w:numId="29">
    <w:abstractNumId w:val="29"/>
  </w:num>
  <w:num w:numId="30">
    <w:abstractNumId w:val="20"/>
  </w:num>
  <w:num w:numId="3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NjK2MDMxMzM3NDVW0lEKTi0uzszPAykwrAUA+SS6ZSwAAAA="/>
  </w:docVars>
  <w:rsids>
    <w:rsidRoot w:val="00320378"/>
    <w:rsid w:val="000033C6"/>
    <w:rsid w:val="0001680A"/>
    <w:rsid w:val="00035183"/>
    <w:rsid w:val="000546F7"/>
    <w:rsid w:val="00060437"/>
    <w:rsid w:val="0007275F"/>
    <w:rsid w:val="000A2796"/>
    <w:rsid w:val="000B4400"/>
    <w:rsid w:val="000C1CB3"/>
    <w:rsid w:val="000C5BDC"/>
    <w:rsid w:val="000D1A70"/>
    <w:rsid w:val="000D62FC"/>
    <w:rsid w:val="001145FD"/>
    <w:rsid w:val="00120030"/>
    <w:rsid w:val="001222E6"/>
    <w:rsid w:val="001309C8"/>
    <w:rsid w:val="00131B40"/>
    <w:rsid w:val="00135923"/>
    <w:rsid w:val="00147A8A"/>
    <w:rsid w:val="0016697E"/>
    <w:rsid w:val="00167625"/>
    <w:rsid w:val="00172CCC"/>
    <w:rsid w:val="0017449F"/>
    <w:rsid w:val="00174746"/>
    <w:rsid w:val="00175495"/>
    <w:rsid w:val="001806C5"/>
    <w:rsid w:val="001932B6"/>
    <w:rsid w:val="001A3074"/>
    <w:rsid w:val="001A3A58"/>
    <w:rsid w:val="001B66B4"/>
    <w:rsid w:val="001C5552"/>
    <w:rsid w:val="001C5B6E"/>
    <w:rsid w:val="001C7106"/>
    <w:rsid w:val="001D36FF"/>
    <w:rsid w:val="001E4FD5"/>
    <w:rsid w:val="001F0905"/>
    <w:rsid w:val="00203B0D"/>
    <w:rsid w:val="00204202"/>
    <w:rsid w:val="002225B9"/>
    <w:rsid w:val="0022476A"/>
    <w:rsid w:val="002261E4"/>
    <w:rsid w:val="00227102"/>
    <w:rsid w:val="00232E1F"/>
    <w:rsid w:val="002365D8"/>
    <w:rsid w:val="00261D5C"/>
    <w:rsid w:val="002645B1"/>
    <w:rsid w:val="00266457"/>
    <w:rsid w:val="00273AE8"/>
    <w:rsid w:val="00290770"/>
    <w:rsid w:val="00297999"/>
    <w:rsid w:val="002B3922"/>
    <w:rsid w:val="002D44C1"/>
    <w:rsid w:val="002F5461"/>
    <w:rsid w:val="00316D2F"/>
    <w:rsid w:val="00320378"/>
    <w:rsid w:val="00352172"/>
    <w:rsid w:val="00352416"/>
    <w:rsid w:val="003B054A"/>
    <w:rsid w:val="003C1911"/>
    <w:rsid w:val="003C54AF"/>
    <w:rsid w:val="003C7643"/>
    <w:rsid w:val="003D7A69"/>
    <w:rsid w:val="003E206B"/>
    <w:rsid w:val="003E3BE7"/>
    <w:rsid w:val="0040354E"/>
    <w:rsid w:val="00404B18"/>
    <w:rsid w:val="00427FE1"/>
    <w:rsid w:val="00431C8D"/>
    <w:rsid w:val="00463F11"/>
    <w:rsid w:val="004752D5"/>
    <w:rsid w:val="004A601D"/>
    <w:rsid w:val="004B7B31"/>
    <w:rsid w:val="004F4DFE"/>
    <w:rsid w:val="0053059E"/>
    <w:rsid w:val="00532D27"/>
    <w:rsid w:val="00537D7C"/>
    <w:rsid w:val="00552A3D"/>
    <w:rsid w:val="005649B1"/>
    <w:rsid w:val="00566206"/>
    <w:rsid w:val="00570A34"/>
    <w:rsid w:val="00586918"/>
    <w:rsid w:val="00596978"/>
    <w:rsid w:val="0059733C"/>
    <w:rsid w:val="005A0D4D"/>
    <w:rsid w:val="005C7B0E"/>
    <w:rsid w:val="005E652C"/>
    <w:rsid w:val="00603C0F"/>
    <w:rsid w:val="00626CF7"/>
    <w:rsid w:val="006326A3"/>
    <w:rsid w:val="00644816"/>
    <w:rsid w:val="0066003B"/>
    <w:rsid w:val="006606A8"/>
    <w:rsid w:val="006639C4"/>
    <w:rsid w:val="0067038B"/>
    <w:rsid w:val="006735F0"/>
    <w:rsid w:val="00676F22"/>
    <w:rsid w:val="00692B25"/>
    <w:rsid w:val="006E3095"/>
    <w:rsid w:val="006E376A"/>
    <w:rsid w:val="006E7D49"/>
    <w:rsid w:val="006F6602"/>
    <w:rsid w:val="00703D0B"/>
    <w:rsid w:val="00712AD6"/>
    <w:rsid w:val="00713C52"/>
    <w:rsid w:val="00727161"/>
    <w:rsid w:val="0072740A"/>
    <w:rsid w:val="007422EA"/>
    <w:rsid w:val="007471EC"/>
    <w:rsid w:val="00750AB8"/>
    <w:rsid w:val="0076116B"/>
    <w:rsid w:val="00761EC1"/>
    <w:rsid w:val="00782C7C"/>
    <w:rsid w:val="00783860"/>
    <w:rsid w:val="00784CC3"/>
    <w:rsid w:val="00790550"/>
    <w:rsid w:val="007A638D"/>
    <w:rsid w:val="007A715C"/>
    <w:rsid w:val="007B60EF"/>
    <w:rsid w:val="007B7A18"/>
    <w:rsid w:val="007C40E2"/>
    <w:rsid w:val="007D18FD"/>
    <w:rsid w:val="007D355B"/>
    <w:rsid w:val="007F7F82"/>
    <w:rsid w:val="00801D3E"/>
    <w:rsid w:val="008216E0"/>
    <w:rsid w:val="00821C98"/>
    <w:rsid w:val="008464AA"/>
    <w:rsid w:val="00853E48"/>
    <w:rsid w:val="00855A36"/>
    <w:rsid w:val="008620B0"/>
    <w:rsid w:val="008653FD"/>
    <w:rsid w:val="008932F2"/>
    <w:rsid w:val="008B5C02"/>
    <w:rsid w:val="008C3F4D"/>
    <w:rsid w:val="008D6190"/>
    <w:rsid w:val="008E296F"/>
    <w:rsid w:val="00912665"/>
    <w:rsid w:val="009700E5"/>
    <w:rsid w:val="009826B0"/>
    <w:rsid w:val="00984EE0"/>
    <w:rsid w:val="00987B13"/>
    <w:rsid w:val="009920DD"/>
    <w:rsid w:val="009B19B0"/>
    <w:rsid w:val="009D3F96"/>
    <w:rsid w:val="009E65D8"/>
    <w:rsid w:val="009F5D2C"/>
    <w:rsid w:val="00A15DDA"/>
    <w:rsid w:val="00A17F5A"/>
    <w:rsid w:val="00A4012F"/>
    <w:rsid w:val="00A647D8"/>
    <w:rsid w:val="00A70239"/>
    <w:rsid w:val="00AA76B8"/>
    <w:rsid w:val="00AB623D"/>
    <w:rsid w:val="00AC3BFB"/>
    <w:rsid w:val="00AD0B9A"/>
    <w:rsid w:val="00AE2ED3"/>
    <w:rsid w:val="00B149E5"/>
    <w:rsid w:val="00B31249"/>
    <w:rsid w:val="00B41A19"/>
    <w:rsid w:val="00B47979"/>
    <w:rsid w:val="00B56E83"/>
    <w:rsid w:val="00B60EE6"/>
    <w:rsid w:val="00B74CA2"/>
    <w:rsid w:val="00B764E1"/>
    <w:rsid w:val="00B80BB3"/>
    <w:rsid w:val="00B83228"/>
    <w:rsid w:val="00BB3A2C"/>
    <w:rsid w:val="00BC11E3"/>
    <w:rsid w:val="00BF2AE4"/>
    <w:rsid w:val="00C14241"/>
    <w:rsid w:val="00C24BA0"/>
    <w:rsid w:val="00C30C57"/>
    <w:rsid w:val="00C53F45"/>
    <w:rsid w:val="00C75B8B"/>
    <w:rsid w:val="00CE164C"/>
    <w:rsid w:val="00CE57C5"/>
    <w:rsid w:val="00CE5BA9"/>
    <w:rsid w:val="00D018ED"/>
    <w:rsid w:val="00D06143"/>
    <w:rsid w:val="00D06ECC"/>
    <w:rsid w:val="00D2757F"/>
    <w:rsid w:val="00D34AA4"/>
    <w:rsid w:val="00D52C3B"/>
    <w:rsid w:val="00D54DC9"/>
    <w:rsid w:val="00D74840"/>
    <w:rsid w:val="00D97E2E"/>
    <w:rsid w:val="00DA1265"/>
    <w:rsid w:val="00DA7F2D"/>
    <w:rsid w:val="00DB3797"/>
    <w:rsid w:val="00DB47CB"/>
    <w:rsid w:val="00DB5ACD"/>
    <w:rsid w:val="00DD1DCB"/>
    <w:rsid w:val="00DE62F3"/>
    <w:rsid w:val="00DE731E"/>
    <w:rsid w:val="00DF000C"/>
    <w:rsid w:val="00DF2EA5"/>
    <w:rsid w:val="00E16B30"/>
    <w:rsid w:val="00E177C6"/>
    <w:rsid w:val="00E47559"/>
    <w:rsid w:val="00E60A59"/>
    <w:rsid w:val="00E63216"/>
    <w:rsid w:val="00E705A7"/>
    <w:rsid w:val="00E97613"/>
    <w:rsid w:val="00EE77ED"/>
    <w:rsid w:val="00EE7810"/>
    <w:rsid w:val="00F045BD"/>
    <w:rsid w:val="00F15FE4"/>
    <w:rsid w:val="00F36ECB"/>
    <w:rsid w:val="00F4223D"/>
    <w:rsid w:val="00F52A3F"/>
    <w:rsid w:val="00F76257"/>
    <w:rsid w:val="00F915CE"/>
    <w:rsid w:val="00FA1E76"/>
    <w:rsid w:val="00FB0A4D"/>
    <w:rsid w:val="00FD0349"/>
    <w:rsid w:val="00FE4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D32FB"/>
  <w15:chartTrackingRefBased/>
  <w15:docId w15:val="{4EB856BE-FD6D-4D6E-9499-A129E9593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665"/>
  </w:style>
  <w:style w:type="paragraph" w:styleId="Heading1">
    <w:name w:val="heading 1"/>
    <w:basedOn w:val="Normal"/>
    <w:next w:val="Normal"/>
    <w:link w:val="Heading1Char"/>
    <w:uiPriority w:val="9"/>
    <w:qFormat/>
    <w:rsid w:val="003203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0378"/>
    <w:pPr>
      <w:ind w:left="720"/>
      <w:contextualSpacing/>
    </w:pPr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2037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2037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203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2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21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761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Hyperlink">
    <w:name w:val="Hyperlink"/>
    <w:basedOn w:val="DefaultParagraphFont"/>
    <w:uiPriority w:val="99"/>
    <w:semiHidden/>
    <w:unhideWhenUsed/>
    <w:rsid w:val="0076116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261E4"/>
    <w:rPr>
      <w:b/>
      <w:bCs/>
    </w:rPr>
  </w:style>
  <w:style w:type="character" w:customStyle="1" w:styleId="cssselectorcolor">
    <w:name w:val="cssselectorcolor"/>
    <w:basedOn w:val="DefaultParagraphFont"/>
    <w:rsid w:val="00821C98"/>
  </w:style>
  <w:style w:type="character" w:customStyle="1" w:styleId="cssdelimitercolor">
    <w:name w:val="cssdelimitercolor"/>
    <w:basedOn w:val="DefaultParagraphFont"/>
    <w:rsid w:val="00821C98"/>
  </w:style>
  <w:style w:type="character" w:customStyle="1" w:styleId="csspropertycolor">
    <w:name w:val="csspropertycolor"/>
    <w:basedOn w:val="DefaultParagraphFont"/>
    <w:rsid w:val="00821C98"/>
  </w:style>
  <w:style w:type="character" w:customStyle="1" w:styleId="csspropertyvaluecolor">
    <w:name w:val="csspropertyvaluecolor"/>
    <w:basedOn w:val="DefaultParagraphFont"/>
    <w:rsid w:val="00821C98"/>
  </w:style>
  <w:style w:type="character" w:customStyle="1" w:styleId="ff2">
    <w:name w:val="ff2"/>
    <w:basedOn w:val="DefaultParagraphFont"/>
    <w:rsid w:val="00EE7810"/>
  </w:style>
  <w:style w:type="character" w:customStyle="1" w:styleId="ls5">
    <w:name w:val="ls5"/>
    <w:basedOn w:val="DefaultParagraphFont"/>
    <w:rsid w:val="00EE7810"/>
  </w:style>
  <w:style w:type="table" w:styleId="TableGrid">
    <w:name w:val="Table Grid"/>
    <w:basedOn w:val="TableNormal"/>
    <w:uiPriority w:val="39"/>
    <w:rsid w:val="00AB6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F52A3F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92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0DD"/>
  </w:style>
  <w:style w:type="paragraph" w:styleId="Footer">
    <w:name w:val="footer"/>
    <w:basedOn w:val="Normal"/>
    <w:link w:val="FooterChar"/>
    <w:uiPriority w:val="99"/>
    <w:unhideWhenUsed/>
    <w:rsid w:val="009920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0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02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67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0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0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0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6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1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14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4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8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0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04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8</Pages>
  <Words>1691</Words>
  <Characters>964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</dc:creator>
  <cp:keywords/>
  <dc:description/>
  <cp:lastModifiedBy>Siem Zeresenay</cp:lastModifiedBy>
  <cp:revision>12</cp:revision>
  <cp:lastPrinted>2018-11-25T07:05:00Z</cp:lastPrinted>
  <dcterms:created xsi:type="dcterms:W3CDTF">2021-05-07T18:54:00Z</dcterms:created>
  <dcterms:modified xsi:type="dcterms:W3CDTF">2021-05-08T09:51:00Z</dcterms:modified>
</cp:coreProperties>
</file>